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1C9169" w14:textId="77777777" w:rsidR="00EB46E1" w:rsidRDefault="002202EE" w:rsidP="00EB46E1">
      <w:pPr>
        <w:tabs>
          <w:tab w:val="left" w:pos="3544"/>
        </w:tabs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0023D1B" wp14:editId="50EF3037">
                <wp:simplePos x="0" y="0"/>
                <wp:positionH relativeFrom="column">
                  <wp:posOffset>4003040</wp:posOffset>
                </wp:positionH>
                <wp:positionV relativeFrom="paragraph">
                  <wp:posOffset>-230505</wp:posOffset>
                </wp:positionV>
                <wp:extent cx="1951990" cy="453390"/>
                <wp:effectExtent l="0" t="0" r="10160" b="2286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990" cy="453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6FAB3" w14:textId="77777777" w:rsidR="00DA6550" w:rsidRDefault="00DA6550" w:rsidP="00DA655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23D1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15.2pt;margin-top:-18.15pt;width:153.7pt;height:35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">
                <v:textbox>
                  <w:txbxContent>
                    <w:p w14:paraId="5D46FAB3" w14:textId="77777777" w:rsidR="00DA6550" w:rsidRDefault="00DA6550" w:rsidP="00DA6550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3198E0B" wp14:editId="066AEA3B">
                <wp:simplePos x="0" y="0"/>
                <wp:positionH relativeFrom="column">
                  <wp:posOffset>-1270</wp:posOffset>
                </wp:positionH>
                <wp:positionV relativeFrom="paragraph">
                  <wp:posOffset>-230505</wp:posOffset>
                </wp:positionV>
                <wp:extent cx="1951990" cy="453390"/>
                <wp:effectExtent l="0" t="0" r="10160" b="22860"/>
                <wp:wrapNone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990" cy="453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52814" w14:textId="77777777" w:rsidR="00DA6550" w:rsidRDefault="00DA6550" w:rsidP="00EB46E1">
                            <w:pPr>
                              <w:ind w:left="-14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98E0B" id="_x0000_s1027" type="#_x0000_t202" style="position:absolute;margin-left:-.1pt;margin-top:-18.15pt;width:153.7pt;height:35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">
                <v:textbox>
                  <w:txbxContent>
                    <w:p w14:paraId="09F52814" w14:textId="77777777" w:rsidR="00DA6550" w:rsidRDefault="00DA6550" w:rsidP="00EB46E1">
                      <w:pPr>
                        <w:ind w:left="-142"/>
                      </w:pPr>
                    </w:p>
                  </w:txbxContent>
                </v:textbox>
              </v:shape>
            </w:pict>
          </mc:Fallback>
        </mc:AlternateContent>
      </w:r>
    </w:p>
    <w:p w14:paraId="7C035A35" w14:textId="77777777" w:rsidR="00DA6550" w:rsidRDefault="00CF7DD0" w:rsidP="00292295">
      <w:pPr>
        <w:tabs>
          <w:tab w:val="left" w:pos="3544"/>
        </w:tabs>
        <w:spacing w:after="240"/>
        <w:ind w:left="-425" w:right="-425"/>
        <w:rPr>
          <w:b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object w:dxaOrig="1440" w:dyaOrig="1440" w14:anchorId="4EA88F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position:absolute;left:0;text-align:left;margin-left:61.25pt;margin-top:12.5pt;width:83.45pt;height:104.45pt;z-index:-251655680" wrapcoords="-195 0 -195 21445 21600 21445 21600 0 -195 0" o:allowoverlap="f" fillcolor="window">
            <v:imagedata r:id="rId5" o:title="" gain="86232f" blacklevel="-3932f"/>
            <w10:wrap type="tight"/>
          </v:shape>
          <o:OLEObject Type="Embed" ProgID="Word.Picture.8" ShapeID="_x0000_s1030" DrawAspect="Content" ObjectID="_1812951152" r:id="rId6"/>
        </w:object>
      </w:r>
      <w:r w:rsidR="006825F2">
        <w:rPr>
          <w:sz w:val="16"/>
          <w:szCs w:val="16"/>
        </w:rPr>
        <w:t xml:space="preserve"> </w:t>
      </w:r>
      <w:r w:rsidR="00EB46E1">
        <w:rPr>
          <w:sz w:val="16"/>
          <w:szCs w:val="16"/>
        </w:rPr>
        <w:t xml:space="preserve"> </w:t>
      </w:r>
      <w:r w:rsidR="00EB46E1" w:rsidRPr="00EB46E1">
        <w:rPr>
          <w:sz w:val="16"/>
          <w:szCs w:val="16"/>
        </w:rPr>
        <w:t>Data przyjęcia zgłoszeni</w:t>
      </w:r>
      <w:r w:rsidR="00983C52">
        <w:rPr>
          <w:sz w:val="16"/>
          <w:szCs w:val="16"/>
        </w:rPr>
        <w:t>a (wypełnia Komitet Organizacyjny</w:t>
      </w:r>
      <w:r w:rsidR="00EB46E1" w:rsidRPr="00EB46E1">
        <w:rPr>
          <w:sz w:val="16"/>
          <w:szCs w:val="16"/>
        </w:rPr>
        <w:t>)</w:t>
      </w:r>
      <w:r w:rsidR="00DA6550" w:rsidRPr="00EB46E1">
        <w:rPr>
          <w:sz w:val="16"/>
          <w:szCs w:val="16"/>
        </w:rPr>
        <w:tab/>
      </w:r>
      <w:r w:rsidR="00EB46E1">
        <w:rPr>
          <w:sz w:val="16"/>
          <w:szCs w:val="16"/>
        </w:rPr>
        <w:tab/>
      </w:r>
      <w:r w:rsidR="00EB46E1">
        <w:rPr>
          <w:sz w:val="16"/>
          <w:szCs w:val="16"/>
        </w:rPr>
        <w:tab/>
        <w:t xml:space="preserve">                            Numer identyfikacyjny (wypełnia Komitet Organizacyjny)</w:t>
      </w:r>
      <w:r w:rsidR="00EB46E1">
        <w:rPr>
          <w:sz w:val="16"/>
          <w:szCs w:val="16"/>
        </w:rPr>
        <w:tab/>
      </w:r>
    </w:p>
    <w:p w14:paraId="27A8A734" w14:textId="77777777" w:rsidR="00DA6550" w:rsidRDefault="006D5AF2" w:rsidP="006D5AF2">
      <w:pPr>
        <w:pStyle w:val="Akapitzlist"/>
        <w:tabs>
          <w:tab w:val="left" w:pos="567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="00DA6550">
        <w:rPr>
          <w:b/>
          <w:sz w:val="20"/>
          <w:szCs w:val="20"/>
        </w:rPr>
        <w:t>Komitet Organizacyjny</w:t>
      </w:r>
    </w:p>
    <w:p w14:paraId="0C234ACA" w14:textId="2C133292" w:rsidR="00DA6550" w:rsidRDefault="006D5AF2" w:rsidP="006D5AF2">
      <w:pPr>
        <w:pStyle w:val="Akapitzlist"/>
        <w:tabs>
          <w:tab w:val="left" w:pos="567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="00F824B2">
        <w:rPr>
          <w:b/>
          <w:sz w:val="20"/>
          <w:szCs w:val="20"/>
        </w:rPr>
        <w:t>6</w:t>
      </w:r>
      <w:r w:rsidR="00EB2A33">
        <w:rPr>
          <w:b/>
          <w:sz w:val="20"/>
          <w:szCs w:val="20"/>
        </w:rPr>
        <w:t>1</w:t>
      </w:r>
      <w:r w:rsidR="005A059D">
        <w:rPr>
          <w:b/>
          <w:sz w:val="20"/>
          <w:szCs w:val="20"/>
        </w:rPr>
        <w:t>.</w:t>
      </w:r>
      <w:r w:rsidR="00DA6550">
        <w:rPr>
          <w:b/>
          <w:sz w:val="20"/>
          <w:szCs w:val="20"/>
        </w:rPr>
        <w:t xml:space="preserve"> Konkursu Prac Magisterskich</w:t>
      </w:r>
    </w:p>
    <w:p w14:paraId="40F8D324" w14:textId="77777777" w:rsidR="006D5AF2" w:rsidRDefault="006D5AF2" w:rsidP="006D5AF2">
      <w:pPr>
        <w:pStyle w:val="Akapitzlist"/>
        <w:tabs>
          <w:tab w:val="left" w:pos="567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="00DA6550">
        <w:rPr>
          <w:b/>
          <w:sz w:val="20"/>
          <w:szCs w:val="20"/>
        </w:rPr>
        <w:t>Wydziału Farmaceutycznego</w:t>
      </w:r>
    </w:p>
    <w:p w14:paraId="24C8E8EB" w14:textId="77777777" w:rsidR="00DA6550" w:rsidRDefault="006D5AF2" w:rsidP="006D5AF2">
      <w:pPr>
        <w:pStyle w:val="Akapitzlist"/>
        <w:tabs>
          <w:tab w:val="left" w:pos="567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="00DA6550">
        <w:rPr>
          <w:b/>
          <w:sz w:val="20"/>
          <w:szCs w:val="20"/>
        </w:rPr>
        <w:t>UM im. K. Marcinkowskiego</w:t>
      </w:r>
    </w:p>
    <w:p w14:paraId="4A9C34DF" w14:textId="77777777" w:rsidR="00DA6550" w:rsidRDefault="006D5AF2" w:rsidP="006D5AF2">
      <w:pPr>
        <w:pStyle w:val="Akapitzlist"/>
        <w:tabs>
          <w:tab w:val="left" w:pos="567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="00DA6550">
        <w:rPr>
          <w:b/>
          <w:sz w:val="20"/>
          <w:szCs w:val="20"/>
        </w:rPr>
        <w:t>w Poznaniu</w:t>
      </w:r>
    </w:p>
    <w:p w14:paraId="65A51D03" w14:textId="77777777" w:rsidR="006D5AF2" w:rsidRPr="000A7064" w:rsidRDefault="006D5AF2" w:rsidP="006D5AF2">
      <w:pPr>
        <w:pStyle w:val="Akapitzlist"/>
        <w:tabs>
          <w:tab w:val="left" w:pos="567"/>
        </w:tabs>
        <w:rPr>
          <w:b/>
          <w:sz w:val="10"/>
          <w:szCs w:val="12"/>
        </w:rPr>
      </w:pPr>
    </w:p>
    <w:p w14:paraId="0A56D94E" w14:textId="77777777" w:rsidR="00DA6550" w:rsidRDefault="002202EE" w:rsidP="00DA6550">
      <w:pPr>
        <w:pStyle w:val="Akapitzlist"/>
        <w:jc w:val="center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4" distB="4294967294" distL="114300" distR="114300" simplePos="0" relativeHeight="251654656" behindDoc="0" locked="0" layoutInCell="1" allowOverlap="1" wp14:anchorId="339D0A87" wp14:editId="2AA99F0E">
                <wp:simplePos x="0" y="0"/>
                <wp:positionH relativeFrom="column">
                  <wp:posOffset>-1270</wp:posOffset>
                </wp:positionH>
                <wp:positionV relativeFrom="paragraph">
                  <wp:posOffset>40004</wp:posOffset>
                </wp:positionV>
                <wp:extent cx="5908040" cy="0"/>
                <wp:effectExtent l="0" t="0" r="35560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80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D8744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1pt;margin-top:3.15pt;width:465.2pt;height:0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"/>
            </w:pict>
          </mc:Fallback>
        </mc:AlternateContent>
      </w:r>
    </w:p>
    <w:p w14:paraId="40DB3750" w14:textId="77777777" w:rsidR="004F38B7" w:rsidRPr="006D5AF2" w:rsidRDefault="00DA6550" w:rsidP="00DA6550">
      <w:pPr>
        <w:pStyle w:val="Akapitzlist"/>
        <w:spacing w:line="360" w:lineRule="auto"/>
        <w:jc w:val="center"/>
        <w:rPr>
          <w:b/>
          <w:sz w:val="24"/>
          <w:szCs w:val="24"/>
        </w:rPr>
      </w:pPr>
      <w:r w:rsidRPr="006D5AF2">
        <w:rPr>
          <w:b/>
          <w:sz w:val="24"/>
          <w:szCs w:val="24"/>
        </w:rPr>
        <w:t>KARTA ZGŁOSZENIA PRACY MAGISTERSKIEJ</w:t>
      </w:r>
    </w:p>
    <w:p w14:paraId="34E5D7D2" w14:textId="2FC9A6ED" w:rsidR="00DA6550" w:rsidRPr="006D5AF2" w:rsidRDefault="00DA6550" w:rsidP="00DA6550">
      <w:pPr>
        <w:pStyle w:val="Akapitzlist"/>
        <w:spacing w:line="360" w:lineRule="auto"/>
        <w:jc w:val="center"/>
        <w:rPr>
          <w:b/>
          <w:sz w:val="24"/>
          <w:szCs w:val="24"/>
        </w:rPr>
      </w:pPr>
      <w:r w:rsidRPr="006D5AF2">
        <w:rPr>
          <w:b/>
          <w:sz w:val="24"/>
          <w:szCs w:val="24"/>
        </w:rPr>
        <w:t>NA</w:t>
      </w:r>
      <w:r w:rsidR="00F824B2">
        <w:rPr>
          <w:b/>
          <w:sz w:val="24"/>
          <w:szCs w:val="24"/>
        </w:rPr>
        <w:t xml:space="preserve"> 6</w:t>
      </w:r>
      <w:r w:rsidR="00EB2A33">
        <w:rPr>
          <w:b/>
          <w:sz w:val="24"/>
          <w:szCs w:val="24"/>
        </w:rPr>
        <w:t>1</w:t>
      </w:r>
      <w:r w:rsidR="005A059D">
        <w:rPr>
          <w:b/>
          <w:sz w:val="24"/>
          <w:szCs w:val="24"/>
        </w:rPr>
        <w:t>.</w:t>
      </w:r>
      <w:r w:rsidRPr="006D5AF2">
        <w:rPr>
          <w:b/>
          <w:sz w:val="24"/>
          <w:szCs w:val="24"/>
        </w:rPr>
        <w:t xml:space="preserve"> W</w:t>
      </w:r>
      <w:r w:rsidR="00B9796B">
        <w:rPr>
          <w:b/>
          <w:sz w:val="24"/>
          <w:szCs w:val="24"/>
        </w:rPr>
        <w:t>YDZIAŁOWY KONKURS PRAC MAGISTER</w:t>
      </w:r>
      <w:r w:rsidRPr="006D5AF2">
        <w:rPr>
          <w:b/>
          <w:sz w:val="24"/>
          <w:szCs w:val="24"/>
        </w:rPr>
        <w:t>SKICH</w:t>
      </w:r>
    </w:p>
    <w:p w14:paraId="7095725F" w14:textId="77777777" w:rsidR="00DA6550" w:rsidRPr="000A7064" w:rsidRDefault="00DA6550" w:rsidP="00DA6550">
      <w:pPr>
        <w:pStyle w:val="Akapitzlist"/>
        <w:spacing w:line="360" w:lineRule="auto"/>
        <w:rPr>
          <w:sz w:val="16"/>
          <w:szCs w:val="20"/>
        </w:rPr>
      </w:pPr>
    </w:p>
    <w:p w14:paraId="3051939C" w14:textId="77777777" w:rsidR="00DA6550" w:rsidRDefault="00DA6550" w:rsidP="00292295">
      <w:pPr>
        <w:pStyle w:val="Akapitzlist"/>
        <w:spacing w:after="120" w:line="480" w:lineRule="auto"/>
        <w:ind w:left="0"/>
        <w:contextualSpacing w:val="0"/>
        <w:rPr>
          <w:sz w:val="20"/>
          <w:szCs w:val="20"/>
        </w:rPr>
      </w:pPr>
      <w:r w:rsidRPr="006D5AF2">
        <w:rPr>
          <w:b/>
          <w:sz w:val="20"/>
          <w:szCs w:val="20"/>
        </w:rPr>
        <w:t>Wydział Farmaceutyczny, kierunek:</w:t>
      </w:r>
      <w:r>
        <w:rPr>
          <w:sz w:val="20"/>
          <w:szCs w:val="20"/>
        </w:rPr>
        <w:t xml:space="preserve"> ……………………………………</w:t>
      </w:r>
      <w:r w:rsidR="005A059D">
        <w:rPr>
          <w:sz w:val="20"/>
          <w:szCs w:val="20"/>
        </w:rPr>
        <w:t>……………………</w:t>
      </w:r>
      <w:r w:rsidR="002C5D4D">
        <w:rPr>
          <w:sz w:val="20"/>
          <w:szCs w:val="20"/>
        </w:rPr>
        <w:t>.</w:t>
      </w:r>
      <w:r w:rsidR="005A059D">
        <w:rPr>
          <w:sz w:val="20"/>
          <w:szCs w:val="20"/>
        </w:rPr>
        <w:t>……………………………………………………………</w:t>
      </w:r>
    </w:p>
    <w:p w14:paraId="44988D21" w14:textId="77777777" w:rsidR="005A059D" w:rsidRDefault="005A059D" w:rsidP="00B53481">
      <w:pPr>
        <w:pStyle w:val="Akapitzlist"/>
        <w:spacing w:after="0" w:line="480" w:lineRule="auto"/>
        <w:ind w:left="0"/>
        <w:contextualSpacing w:val="0"/>
        <w:rPr>
          <w:b/>
          <w:sz w:val="20"/>
          <w:szCs w:val="20"/>
        </w:rPr>
      </w:pPr>
      <w:r>
        <w:rPr>
          <w:b/>
          <w:sz w:val="20"/>
          <w:szCs w:val="20"/>
        </w:rPr>
        <w:t>Imię i nazwisko</w:t>
      </w:r>
      <w:r w:rsidR="00CF2289">
        <w:rPr>
          <w:b/>
          <w:sz w:val="20"/>
          <w:szCs w:val="20"/>
        </w:rPr>
        <w:t xml:space="preserve"> </w:t>
      </w:r>
      <w:r w:rsidR="00983C52">
        <w:rPr>
          <w:b/>
          <w:sz w:val="20"/>
          <w:szCs w:val="20"/>
        </w:rPr>
        <w:t>Autora</w:t>
      </w:r>
      <w:r>
        <w:rPr>
          <w:b/>
          <w:sz w:val="20"/>
          <w:szCs w:val="20"/>
        </w:rPr>
        <w:t>:</w:t>
      </w:r>
      <w:r w:rsidRPr="002C5D4D">
        <w:rPr>
          <w:sz w:val="20"/>
          <w:szCs w:val="20"/>
        </w:rPr>
        <w:t xml:space="preserve"> ………………………………………………………………</w:t>
      </w:r>
      <w:r w:rsidR="00CF2289" w:rsidRPr="002C5D4D">
        <w:rPr>
          <w:sz w:val="20"/>
          <w:szCs w:val="20"/>
        </w:rPr>
        <w:t>…</w:t>
      </w:r>
      <w:r w:rsidR="002C5D4D">
        <w:rPr>
          <w:sz w:val="20"/>
          <w:szCs w:val="20"/>
        </w:rPr>
        <w:t>………….</w:t>
      </w:r>
      <w:r w:rsidR="00CF2289" w:rsidRPr="002C5D4D">
        <w:rPr>
          <w:sz w:val="20"/>
          <w:szCs w:val="20"/>
        </w:rPr>
        <w:t>……………………………………………………………</w:t>
      </w:r>
    </w:p>
    <w:p w14:paraId="2B6B1371" w14:textId="77777777" w:rsidR="00B53481" w:rsidRDefault="00B53481" w:rsidP="00B53481">
      <w:pPr>
        <w:pStyle w:val="Akapitzlist"/>
        <w:spacing w:after="0" w:line="480" w:lineRule="auto"/>
        <w:ind w:left="0" w:firstLine="708"/>
        <w:rPr>
          <w:b/>
          <w:sz w:val="20"/>
          <w:szCs w:val="20"/>
        </w:rPr>
      </w:pPr>
      <w:r w:rsidRPr="00983C52">
        <w:rPr>
          <w:sz w:val="20"/>
          <w:szCs w:val="20"/>
        </w:rPr>
        <w:t>adres e-mail i tel. kontaktowy:</w:t>
      </w:r>
      <w:r>
        <w:rPr>
          <w:b/>
          <w:sz w:val="20"/>
          <w:szCs w:val="20"/>
        </w:rPr>
        <w:t xml:space="preserve"> </w:t>
      </w:r>
      <w:r w:rsidRPr="002C5D4D">
        <w:rPr>
          <w:sz w:val="20"/>
          <w:szCs w:val="20"/>
        </w:rPr>
        <w:t>…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..</w:t>
      </w:r>
    </w:p>
    <w:p w14:paraId="45D59178" w14:textId="77777777" w:rsidR="00DA6550" w:rsidRPr="006D5AF2" w:rsidRDefault="00DA6550" w:rsidP="00292295">
      <w:pPr>
        <w:pStyle w:val="Akapitzlist"/>
        <w:spacing w:after="0" w:line="480" w:lineRule="auto"/>
        <w:ind w:left="0"/>
        <w:contextualSpacing w:val="0"/>
        <w:rPr>
          <w:b/>
          <w:sz w:val="20"/>
          <w:szCs w:val="20"/>
        </w:rPr>
      </w:pPr>
      <w:r w:rsidRPr="006D5AF2">
        <w:rPr>
          <w:b/>
          <w:sz w:val="20"/>
          <w:szCs w:val="20"/>
        </w:rPr>
        <w:t>Tytuł pracy magisterskiej:</w:t>
      </w:r>
      <w:r w:rsidR="00292295">
        <w:rPr>
          <w:b/>
          <w:sz w:val="20"/>
          <w:szCs w:val="20"/>
        </w:rPr>
        <w:t xml:space="preserve"> </w:t>
      </w:r>
      <w:r w:rsidR="00292295" w:rsidRPr="002C5D4D">
        <w:rPr>
          <w:sz w:val="20"/>
          <w:szCs w:val="20"/>
        </w:rPr>
        <w:t>……………………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….</w:t>
      </w:r>
    </w:p>
    <w:p w14:paraId="2D3A8402" w14:textId="77777777" w:rsidR="00DA6550" w:rsidRDefault="00DA6550" w:rsidP="00292295">
      <w:pPr>
        <w:pStyle w:val="Akapitzlist"/>
        <w:spacing w:after="120" w:line="480" w:lineRule="auto"/>
        <w:ind w:left="0"/>
        <w:contextualSpacing w:val="0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38E70B48" w14:textId="77777777" w:rsidR="00850655" w:rsidRDefault="002202EE" w:rsidP="00850655">
      <w:pPr>
        <w:pStyle w:val="Akapitzlist"/>
        <w:spacing w:after="0" w:line="480" w:lineRule="auto"/>
        <w:ind w:left="0"/>
        <w:contextualSpacing w:val="0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847B6E6" wp14:editId="02407518">
                <wp:simplePos x="0" y="0"/>
                <wp:positionH relativeFrom="column">
                  <wp:posOffset>3540760</wp:posOffset>
                </wp:positionH>
                <wp:positionV relativeFrom="paragraph">
                  <wp:posOffset>294005</wp:posOffset>
                </wp:positionV>
                <wp:extent cx="2360930" cy="475615"/>
                <wp:effectExtent l="0" t="0" r="24130" b="20320"/>
                <wp:wrapNone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7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E06BA" w14:textId="1B78E535" w:rsidR="006D5AF2" w:rsidRPr="004D51FC" w:rsidRDefault="00625F65" w:rsidP="006825F2">
                            <w:pPr>
                              <w:pStyle w:val="Akapitzlist"/>
                              <w:spacing w:after="0"/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Data i p</w:t>
                            </w:r>
                            <w:r w:rsidR="006D5AF2" w:rsidRPr="004D51FC">
                              <w:rPr>
                                <w:b/>
                                <w:sz w:val="20"/>
                                <w:szCs w:val="20"/>
                              </w:rPr>
                              <w:t>odpis Autora</w:t>
                            </w:r>
                            <w:r w:rsidR="000A7064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Pracy Magisterskiej</w:t>
                            </w:r>
                          </w:p>
                          <w:p w14:paraId="11350A7B" w14:textId="77777777" w:rsidR="006D5AF2" w:rsidRPr="004D51FC" w:rsidRDefault="006D5AF2" w:rsidP="006825F2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7B6E6" id="_x0000_s1028" type="#_x0000_t202" style="position:absolute;margin-left:278.8pt;margin-top:23.15pt;width:185.9pt;height:37.45pt;z-index:25165568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" strokecolor="white [3212]">
                <v:textbox style="mso-fit-shape-to-text:t">
                  <w:txbxContent>
                    <w:p w14:paraId="6B5E06BA" w14:textId="1B78E535" w:rsidR="006D5AF2" w:rsidRPr="004D51FC" w:rsidRDefault="00625F65" w:rsidP="006825F2">
                      <w:pPr>
                        <w:pStyle w:val="Akapitzlist"/>
                        <w:spacing w:after="0"/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Data i p</w:t>
                      </w:r>
                      <w:r w:rsidR="006D5AF2" w:rsidRPr="004D51FC">
                        <w:rPr>
                          <w:b/>
                          <w:sz w:val="20"/>
                          <w:szCs w:val="20"/>
                        </w:rPr>
                        <w:t>odpis Autora</w:t>
                      </w:r>
                      <w:r w:rsidR="000A7064">
                        <w:rPr>
                          <w:b/>
                          <w:sz w:val="20"/>
                          <w:szCs w:val="20"/>
                        </w:rPr>
                        <w:t xml:space="preserve"> Pracy Magisterskiej</w:t>
                      </w:r>
                    </w:p>
                    <w:p w14:paraId="11350A7B" w14:textId="77777777" w:rsidR="006D5AF2" w:rsidRPr="004D51FC" w:rsidRDefault="006D5AF2" w:rsidP="006825F2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0655" w:rsidRPr="006D5AF2">
        <w:rPr>
          <w:b/>
          <w:sz w:val="20"/>
          <w:szCs w:val="20"/>
        </w:rPr>
        <w:t>Recenzent pracy magisterskiej:</w:t>
      </w:r>
      <w:r w:rsidR="00850655">
        <w:rPr>
          <w:b/>
          <w:sz w:val="20"/>
          <w:szCs w:val="20"/>
        </w:rPr>
        <w:t xml:space="preserve"> </w:t>
      </w:r>
      <w:r w:rsidR="00850655" w:rsidRPr="002C5D4D">
        <w:rPr>
          <w:sz w:val="20"/>
          <w:szCs w:val="20"/>
        </w:rPr>
        <w:t>……………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…</w:t>
      </w:r>
    </w:p>
    <w:p w14:paraId="12A898BC" w14:textId="77777777" w:rsidR="000A7064" w:rsidRDefault="000A7064" w:rsidP="00850655">
      <w:pPr>
        <w:pStyle w:val="Akapitzlist"/>
        <w:spacing w:after="0" w:line="480" w:lineRule="auto"/>
        <w:ind w:left="0"/>
        <w:contextualSpacing w:val="0"/>
        <w:rPr>
          <w:sz w:val="20"/>
          <w:szCs w:val="20"/>
        </w:rPr>
      </w:pPr>
    </w:p>
    <w:p w14:paraId="68F81406" w14:textId="77777777" w:rsidR="000A7064" w:rsidRPr="000A7064" w:rsidRDefault="000A7064" w:rsidP="00850655">
      <w:pPr>
        <w:pStyle w:val="Akapitzlist"/>
        <w:spacing w:after="0" w:line="480" w:lineRule="auto"/>
        <w:ind w:left="0"/>
        <w:contextualSpacing w:val="0"/>
        <w:rPr>
          <w:sz w:val="14"/>
          <w:szCs w:val="20"/>
        </w:rPr>
      </w:pPr>
    </w:p>
    <w:p w14:paraId="10251F12" w14:textId="3655F3EE" w:rsidR="000A7064" w:rsidRPr="000A7064" w:rsidRDefault="000A7064" w:rsidP="000A7064">
      <w:pPr>
        <w:pStyle w:val="Akapitzlist"/>
        <w:spacing w:after="0" w:line="360" w:lineRule="auto"/>
        <w:ind w:left="0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162808">
        <w:rPr>
          <w:sz w:val="20"/>
          <w:szCs w:val="20"/>
        </w:rPr>
        <w:t>..</w:t>
      </w:r>
      <w:r>
        <w:rPr>
          <w:sz w:val="20"/>
          <w:szCs w:val="20"/>
        </w:rPr>
        <w:t xml:space="preserve">..……………………………………………………………    </w:t>
      </w:r>
    </w:p>
    <w:p w14:paraId="7B25B6CC" w14:textId="77777777" w:rsidR="00CF2289" w:rsidRDefault="00CF2289" w:rsidP="00CF2289">
      <w:pPr>
        <w:pStyle w:val="Akapitzlist"/>
        <w:spacing w:after="600" w:line="240" w:lineRule="auto"/>
        <w:ind w:left="0"/>
        <w:rPr>
          <w:b/>
          <w:sz w:val="20"/>
          <w:szCs w:val="20"/>
        </w:rPr>
      </w:pPr>
      <w:r w:rsidRPr="00CF2289">
        <w:rPr>
          <w:b/>
          <w:sz w:val="20"/>
          <w:szCs w:val="20"/>
          <w:u w:val="single"/>
        </w:rPr>
        <w:t xml:space="preserve">Osoby </w:t>
      </w:r>
      <w:r w:rsidR="000A7064">
        <w:rPr>
          <w:b/>
          <w:sz w:val="20"/>
          <w:szCs w:val="20"/>
          <w:u w:val="single"/>
        </w:rPr>
        <w:t>akceptujące zgłoszenie</w:t>
      </w:r>
      <w:r w:rsidRPr="006D5AF2">
        <w:rPr>
          <w:b/>
          <w:sz w:val="20"/>
          <w:szCs w:val="20"/>
        </w:rPr>
        <w:t xml:space="preserve">: </w:t>
      </w:r>
    </w:p>
    <w:p w14:paraId="70E2B854" w14:textId="77777777" w:rsidR="00CF2289" w:rsidRPr="006D5AF2" w:rsidRDefault="00CF2289" w:rsidP="00CF2289">
      <w:pPr>
        <w:pStyle w:val="Akapitzlist"/>
        <w:spacing w:after="600" w:line="240" w:lineRule="auto"/>
        <w:ind w:left="0"/>
        <w:rPr>
          <w:b/>
          <w:sz w:val="20"/>
          <w:szCs w:val="20"/>
        </w:rPr>
      </w:pPr>
    </w:p>
    <w:p w14:paraId="44C6510C" w14:textId="77777777" w:rsidR="00850655" w:rsidRDefault="00850655" w:rsidP="00CF2289">
      <w:pPr>
        <w:pStyle w:val="Akapitzlist"/>
        <w:spacing w:after="0" w:line="480" w:lineRule="auto"/>
        <w:ind w:left="0"/>
        <w:contextualSpacing w:val="0"/>
        <w:rPr>
          <w:b/>
          <w:sz w:val="20"/>
          <w:szCs w:val="20"/>
        </w:rPr>
      </w:pPr>
      <w:r w:rsidRPr="00850655">
        <w:rPr>
          <w:b/>
          <w:sz w:val="20"/>
          <w:szCs w:val="20"/>
        </w:rPr>
        <w:t>Kierownik pracy magisterskiej:</w:t>
      </w:r>
      <w:r w:rsidRPr="002C5D4D">
        <w:rPr>
          <w:sz w:val="20"/>
          <w:szCs w:val="20"/>
        </w:rPr>
        <w:t xml:space="preserve"> …………………………………………………………………………………</w:t>
      </w:r>
      <w:r w:rsidR="005A5A90" w:rsidRPr="002C5D4D">
        <w:rPr>
          <w:sz w:val="20"/>
          <w:szCs w:val="20"/>
        </w:rPr>
        <w:t>………………………………………</w:t>
      </w:r>
      <w:r w:rsidR="002C5D4D">
        <w:rPr>
          <w:sz w:val="20"/>
          <w:szCs w:val="20"/>
        </w:rPr>
        <w:t>……</w:t>
      </w:r>
      <w:r w:rsidR="005A5A90" w:rsidRPr="002C5D4D">
        <w:rPr>
          <w:sz w:val="20"/>
          <w:szCs w:val="20"/>
        </w:rPr>
        <w:t>.</w:t>
      </w:r>
      <w:r w:rsidR="00E57270">
        <w:rPr>
          <w:b/>
          <w:sz w:val="20"/>
          <w:szCs w:val="20"/>
        </w:rPr>
        <w:t xml:space="preserve">     </w:t>
      </w:r>
    </w:p>
    <w:p w14:paraId="07200DCF" w14:textId="77777777" w:rsidR="00CF2289" w:rsidRDefault="00CF2289" w:rsidP="00CF2289">
      <w:pPr>
        <w:pStyle w:val="Akapitzlist"/>
        <w:spacing w:after="0" w:line="480" w:lineRule="auto"/>
        <w:ind w:left="0" w:firstLine="708"/>
        <w:rPr>
          <w:b/>
          <w:sz w:val="20"/>
          <w:szCs w:val="20"/>
        </w:rPr>
      </w:pPr>
      <w:r w:rsidRPr="00E37E98">
        <w:rPr>
          <w:sz w:val="20"/>
          <w:szCs w:val="20"/>
        </w:rPr>
        <w:t>Katedra/Zakład:</w:t>
      </w:r>
      <w:r>
        <w:rPr>
          <w:b/>
          <w:sz w:val="20"/>
          <w:szCs w:val="20"/>
        </w:rPr>
        <w:t xml:space="preserve"> </w:t>
      </w:r>
      <w:r w:rsidRPr="002C5D4D">
        <w:rPr>
          <w:sz w:val="20"/>
          <w:szCs w:val="20"/>
        </w:rPr>
        <w:t>………………………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….</w:t>
      </w:r>
    </w:p>
    <w:p w14:paraId="73BE6682" w14:textId="77777777" w:rsidR="00CF2289" w:rsidRDefault="00CF2289" w:rsidP="00CF2289">
      <w:pPr>
        <w:pStyle w:val="Akapitzlist"/>
        <w:spacing w:after="0" w:line="480" w:lineRule="auto"/>
        <w:ind w:left="0" w:firstLine="708"/>
        <w:rPr>
          <w:b/>
          <w:sz w:val="20"/>
          <w:szCs w:val="20"/>
        </w:rPr>
      </w:pPr>
      <w:r w:rsidRPr="00983C52">
        <w:rPr>
          <w:sz w:val="20"/>
          <w:szCs w:val="20"/>
        </w:rPr>
        <w:t>adres e-mail i tel. kontaktowy:</w:t>
      </w:r>
      <w:r w:rsidRPr="002C5D4D">
        <w:rPr>
          <w:sz w:val="20"/>
          <w:szCs w:val="20"/>
        </w:rPr>
        <w:t xml:space="preserve"> 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…</w:t>
      </w:r>
      <w:r w:rsidRPr="002C5D4D">
        <w:rPr>
          <w:sz w:val="20"/>
          <w:szCs w:val="20"/>
        </w:rPr>
        <w:t>…</w:t>
      </w:r>
    </w:p>
    <w:p w14:paraId="6A6F7EC9" w14:textId="77777777" w:rsidR="00850655" w:rsidRDefault="00850655" w:rsidP="00CF2289">
      <w:pPr>
        <w:pStyle w:val="Akapitzlist"/>
        <w:spacing w:after="0" w:line="480" w:lineRule="auto"/>
        <w:ind w:left="0"/>
        <w:contextualSpacing w:val="0"/>
        <w:rPr>
          <w:b/>
          <w:sz w:val="20"/>
          <w:szCs w:val="20"/>
        </w:rPr>
      </w:pPr>
      <w:r>
        <w:rPr>
          <w:b/>
          <w:sz w:val="20"/>
          <w:szCs w:val="20"/>
        </w:rPr>
        <w:t>Opiekun</w:t>
      </w:r>
      <w:r w:rsidRPr="00850655">
        <w:rPr>
          <w:b/>
          <w:sz w:val="20"/>
          <w:szCs w:val="20"/>
        </w:rPr>
        <w:t xml:space="preserve"> pracy magisterskiej: </w:t>
      </w:r>
      <w:r w:rsidRPr="002C5D4D">
        <w:rPr>
          <w:sz w:val="20"/>
          <w:szCs w:val="20"/>
        </w:rPr>
        <w:t>…………………………………………………………………………………………………………………………</w:t>
      </w:r>
      <w:r w:rsidR="00CF2289" w:rsidRPr="002C5D4D">
        <w:rPr>
          <w:sz w:val="20"/>
          <w:szCs w:val="20"/>
        </w:rPr>
        <w:t>……</w:t>
      </w:r>
      <w:r w:rsidR="002C5D4D">
        <w:rPr>
          <w:sz w:val="20"/>
          <w:szCs w:val="20"/>
        </w:rPr>
        <w:t>…..</w:t>
      </w:r>
    </w:p>
    <w:p w14:paraId="525FE512" w14:textId="77777777" w:rsidR="00CF2289" w:rsidRDefault="00CF2289" w:rsidP="00CF2289">
      <w:pPr>
        <w:pStyle w:val="Akapitzlist"/>
        <w:spacing w:after="0" w:line="480" w:lineRule="auto"/>
        <w:ind w:left="0" w:firstLine="708"/>
        <w:rPr>
          <w:b/>
          <w:sz w:val="20"/>
          <w:szCs w:val="20"/>
        </w:rPr>
      </w:pPr>
      <w:r w:rsidRPr="00E37E98">
        <w:rPr>
          <w:sz w:val="20"/>
          <w:szCs w:val="20"/>
        </w:rPr>
        <w:t xml:space="preserve">Katedra/Zakład: </w:t>
      </w:r>
      <w:r w:rsidRPr="002C5D4D">
        <w:rPr>
          <w:sz w:val="20"/>
          <w:szCs w:val="20"/>
        </w:rPr>
        <w:t>………………………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….</w:t>
      </w:r>
      <w:r w:rsidRPr="002C5D4D">
        <w:rPr>
          <w:sz w:val="20"/>
          <w:szCs w:val="20"/>
        </w:rPr>
        <w:t>.</w:t>
      </w:r>
    </w:p>
    <w:p w14:paraId="43E3CDA3" w14:textId="77777777" w:rsidR="006D5AF2" w:rsidRDefault="00CF2289" w:rsidP="00CF2289">
      <w:pPr>
        <w:pStyle w:val="Akapitzlist"/>
        <w:spacing w:after="0" w:line="360" w:lineRule="auto"/>
        <w:ind w:left="0" w:firstLine="708"/>
        <w:rPr>
          <w:sz w:val="20"/>
          <w:szCs w:val="20"/>
        </w:rPr>
      </w:pPr>
      <w:r w:rsidRPr="00983C52">
        <w:rPr>
          <w:sz w:val="20"/>
          <w:szCs w:val="20"/>
        </w:rPr>
        <w:t>adres e-mail i tel. kontaktowy:</w:t>
      </w:r>
      <w:r>
        <w:rPr>
          <w:b/>
          <w:sz w:val="20"/>
          <w:szCs w:val="20"/>
        </w:rPr>
        <w:t xml:space="preserve"> </w:t>
      </w:r>
      <w:r w:rsidRPr="002C5D4D">
        <w:rPr>
          <w:sz w:val="20"/>
          <w:szCs w:val="20"/>
        </w:rPr>
        <w:t>………………………………………………………………………………………………………………</w:t>
      </w:r>
      <w:r w:rsidR="002C5D4D">
        <w:rPr>
          <w:sz w:val="20"/>
          <w:szCs w:val="20"/>
        </w:rPr>
        <w:t>……</w:t>
      </w:r>
    </w:p>
    <w:p w14:paraId="1554C7D9" w14:textId="77777777" w:rsidR="006D5AF2" w:rsidRPr="000A7064" w:rsidRDefault="006D5AF2" w:rsidP="006D5AF2">
      <w:pPr>
        <w:pStyle w:val="Akapitzlist"/>
        <w:spacing w:line="360" w:lineRule="auto"/>
        <w:ind w:left="0"/>
        <w:rPr>
          <w:sz w:val="2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0839D4E" w14:textId="77777777" w:rsidR="002C5D4D" w:rsidRPr="000A7064" w:rsidRDefault="002202EE" w:rsidP="006D5AF2">
      <w:pPr>
        <w:pStyle w:val="Akapitzlist"/>
        <w:spacing w:line="360" w:lineRule="auto"/>
        <w:ind w:left="0"/>
        <w:rPr>
          <w:sz w:val="1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DD8BD88" wp14:editId="7EEC03DD">
                <wp:simplePos x="0" y="0"/>
                <wp:positionH relativeFrom="column">
                  <wp:posOffset>3556635</wp:posOffset>
                </wp:positionH>
                <wp:positionV relativeFrom="paragraph">
                  <wp:posOffset>45085</wp:posOffset>
                </wp:positionV>
                <wp:extent cx="2350770" cy="469265"/>
                <wp:effectExtent l="0" t="0" r="24130" b="26035"/>
                <wp:wrapNone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0770" cy="469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A3804" w14:textId="77777777" w:rsidR="002C5D4D" w:rsidRDefault="006D5AF2" w:rsidP="002C5D4D">
                            <w:pPr>
                              <w:pStyle w:val="Akapitzlist"/>
                              <w:spacing w:after="0"/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D51FC">
                              <w:rPr>
                                <w:b/>
                                <w:sz w:val="20"/>
                                <w:szCs w:val="20"/>
                              </w:rPr>
                              <w:t>Podpis</w:t>
                            </w:r>
                            <w:r w:rsidR="002C5D4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5727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Kierownika </w:t>
                            </w:r>
                          </w:p>
                          <w:p w14:paraId="1E53D170" w14:textId="77777777" w:rsidR="006D5AF2" w:rsidRPr="004D51FC" w:rsidRDefault="002C5D4D" w:rsidP="002C5D4D">
                            <w:pPr>
                              <w:pStyle w:val="Akapitzlist"/>
                              <w:spacing w:after="0"/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Pracy Magisterskiej</w:t>
                            </w:r>
                          </w:p>
                          <w:p w14:paraId="10968351" w14:textId="77777777" w:rsidR="006D5AF2" w:rsidRDefault="006D5AF2" w:rsidP="006825F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8BD88" id="_x0000_s1029" type="#_x0000_t202" style="position:absolute;margin-left:280.05pt;margin-top:3.55pt;width:185.1pt;height:36.95pt;z-index:25165670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" strokecolor="white [3212]">
                <v:textbox>
                  <w:txbxContent>
                    <w:p w14:paraId="344A3804" w14:textId="77777777" w:rsidR="002C5D4D" w:rsidRDefault="006D5AF2" w:rsidP="002C5D4D">
                      <w:pPr>
                        <w:pStyle w:val="Akapitzlist"/>
                        <w:spacing w:after="0"/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4D51FC">
                        <w:rPr>
                          <w:b/>
                          <w:sz w:val="20"/>
                          <w:szCs w:val="20"/>
                        </w:rPr>
                        <w:t>Podpis</w:t>
                      </w:r>
                      <w:r w:rsidR="002C5D4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57270">
                        <w:rPr>
                          <w:b/>
                          <w:sz w:val="20"/>
                          <w:szCs w:val="20"/>
                        </w:rPr>
                        <w:t xml:space="preserve">Kierownika </w:t>
                      </w:r>
                    </w:p>
                    <w:p w14:paraId="1E53D170" w14:textId="77777777" w:rsidR="006D5AF2" w:rsidRPr="004D51FC" w:rsidRDefault="002C5D4D" w:rsidP="002C5D4D">
                      <w:pPr>
                        <w:pStyle w:val="Akapitzlist"/>
                        <w:spacing w:after="0"/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Pracy Magisterskiej</w:t>
                      </w:r>
                    </w:p>
                    <w:p w14:paraId="10968351" w14:textId="77777777" w:rsidR="006D5AF2" w:rsidRDefault="006D5AF2" w:rsidP="006825F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F5D36FD" wp14:editId="76134B91">
                <wp:simplePos x="0" y="0"/>
                <wp:positionH relativeFrom="column">
                  <wp:posOffset>397510</wp:posOffset>
                </wp:positionH>
                <wp:positionV relativeFrom="paragraph">
                  <wp:posOffset>33655</wp:posOffset>
                </wp:positionV>
                <wp:extent cx="2360295" cy="469265"/>
                <wp:effectExtent l="0" t="0" r="24130" b="26035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295" cy="469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E57CB2" w14:textId="77777777" w:rsidR="000A7064" w:rsidRDefault="000A7064" w:rsidP="000A7064">
                            <w:pPr>
                              <w:pStyle w:val="Akapitzlist"/>
                              <w:spacing w:after="0"/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D51FC">
                              <w:rPr>
                                <w:b/>
                                <w:sz w:val="20"/>
                                <w:szCs w:val="20"/>
                              </w:rPr>
                              <w:t>Podpis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Opiekuna</w:t>
                            </w:r>
                          </w:p>
                          <w:p w14:paraId="4FED7056" w14:textId="77777777" w:rsidR="000A7064" w:rsidRPr="004D51FC" w:rsidRDefault="000A7064" w:rsidP="000A7064">
                            <w:pPr>
                              <w:pStyle w:val="Akapitzlist"/>
                              <w:spacing w:after="0"/>
                              <w:ind w:left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Pracy Magisterskiej</w:t>
                            </w:r>
                          </w:p>
                          <w:p w14:paraId="62FB6B82" w14:textId="77777777" w:rsidR="000A7064" w:rsidRDefault="000A7064" w:rsidP="000A70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D36FD" id="_x0000_s1030" type="#_x0000_t202" style="position:absolute;margin-left:31.3pt;margin-top:2.65pt;width:185.85pt;height:36.95pt;z-index:25165977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" strokecolor="white [3212]">
                <v:textbox>
                  <w:txbxContent>
                    <w:p w14:paraId="05E57CB2" w14:textId="77777777" w:rsidR="000A7064" w:rsidRDefault="000A7064" w:rsidP="000A7064">
                      <w:pPr>
                        <w:pStyle w:val="Akapitzlist"/>
                        <w:spacing w:after="0"/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4D51FC">
                        <w:rPr>
                          <w:b/>
                          <w:sz w:val="20"/>
                          <w:szCs w:val="20"/>
                        </w:rPr>
                        <w:t>Podpis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Opiekuna</w:t>
                      </w:r>
                    </w:p>
                    <w:p w14:paraId="4FED7056" w14:textId="77777777" w:rsidR="000A7064" w:rsidRPr="004D51FC" w:rsidRDefault="000A7064" w:rsidP="000A7064">
                      <w:pPr>
                        <w:pStyle w:val="Akapitzlist"/>
                        <w:spacing w:after="0"/>
                        <w:ind w:left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Pracy Magisterskiej</w:t>
                      </w:r>
                    </w:p>
                    <w:p w14:paraId="62FB6B82" w14:textId="77777777" w:rsidR="000A7064" w:rsidRDefault="000A7064" w:rsidP="000A706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436B280" w14:textId="77777777" w:rsidR="006825F2" w:rsidRPr="006825F2" w:rsidRDefault="006825F2" w:rsidP="00DA6550">
      <w:pPr>
        <w:pStyle w:val="Akapitzlist"/>
        <w:spacing w:line="360" w:lineRule="auto"/>
        <w:ind w:left="0"/>
        <w:rPr>
          <w:sz w:val="12"/>
          <w:szCs w:val="12"/>
        </w:rPr>
      </w:pPr>
    </w:p>
    <w:p w14:paraId="416A8109" w14:textId="77777777" w:rsidR="00CF2289" w:rsidRDefault="006825F2" w:rsidP="005A059D">
      <w:pPr>
        <w:pStyle w:val="Akapitzlist"/>
        <w:spacing w:after="60" w:line="360" w:lineRule="auto"/>
        <w:ind w:left="0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5A059D">
        <w:rPr>
          <w:sz w:val="20"/>
          <w:szCs w:val="20"/>
        </w:rPr>
        <w:t xml:space="preserve"> </w:t>
      </w:r>
    </w:p>
    <w:p w14:paraId="2DE51A60" w14:textId="77777777" w:rsidR="00284B4B" w:rsidRPr="000A7064" w:rsidRDefault="00284B4B" w:rsidP="005A059D">
      <w:pPr>
        <w:pStyle w:val="Akapitzlist"/>
        <w:spacing w:after="60" w:line="360" w:lineRule="auto"/>
        <w:ind w:left="0"/>
        <w:contextualSpacing w:val="0"/>
        <w:rPr>
          <w:sz w:val="20"/>
          <w:szCs w:val="20"/>
        </w:rPr>
      </w:pPr>
    </w:p>
    <w:p w14:paraId="4931A220" w14:textId="77777777" w:rsidR="006825F2" w:rsidRDefault="000A7064" w:rsidP="005A059D">
      <w:pPr>
        <w:pStyle w:val="Akapitzlist"/>
        <w:spacing w:after="60" w:line="360" w:lineRule="auto"/>
        <w:ind w:left="0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825F2">
        <w:rPr>
          <w:sz w:val="20"/>
          <w:szCs w:val="20"/>
        </w:rPr>
        <w:t xml:space="preserve"> </w:t>
      </w:r>
      <w:r w:rsidR="002C5D4D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…………………………………………………………….                </w:t>
      </w:r>
      <w:r>
        <w:rPr>
          <w:sz w:val="20"/>
          <w:szCs w:val="20"/>
        </w:rPr>
        <w:tab/>
        <w:t xml:space="preserve">                 …</w:t>
      </w:r>
      <w:r w:rsidR="002C5D4D">
        <w:rPr>
          <w:sz w:val="20"/>
          <w:szCs w:val="20"/>
        </w:rPr>
        <w:t>..</w:t>
      </w:r>
      <w:r w:rsidR="006825F2">
        <w:rPr>
          <w:sz w:val="20"/>
          <w:szCs w:val="20"/>
        </w:rPr>
        <w:t>…</w:t>
      </w:r>
      <w:r w:rsidR="00ED003A">
        <w:rPr>
          <w:sz w:val="20"/>
          <w:szCs w:val="20"/>
        </w:rPr>
        <w:t>…………………………………………………………</w:t>
      </w:r>
    </w:p>
    <w:p w14:paraId="102589E2" w14:textId="77777777" w:rsidR="002A51C7" w:rsidRPr="000A7064" w:rsidRDefault="002A51C7" w:rsidP="005A059D">
      <w:pPr>
        <w:pStyle w:val="Akapitzlist"/>
        <w:spacing w:after="0" w:line="360" w:lineRule="auto"/>
        <w:ind w:left="0"/>
        <w:rPr>
          <w:b/>
          <w:i/>
          <w:sz w:val="8"/>
          <w:szCs w:val="18"/>
        </w:rPr>
      </w:pPr>
    </w:p>
    <w:p w14:paraId="0B2757EE" w14:textId="77777777" w:rsidR="006825F2" w:rsidRPr="002A51C7" w:rsidRDefault="006D5AF2" w:rsidP="005A059D">
      <w:pPr>
        <w:pStyle w:val="Akapitzlist"/>
        <w:spacing w:after="0" w:line="360" w:lineRule="auto"/>
        <w:ind w:left="0"/>
        <w:rPr>
          <w:b/>
          <w:i/>
          <w:sz w:val="18"/>
          <w:szCs w:val="18"/>
        </w:rPr>
      </w:pPr>
      <w:r w:rsidRPr="002A51C7">
        <w:rPr>
          <w:b/>
          <w:i/>
          <w:sz w:val="18"/>
          <w:szCs w:val="18"/>
        </w:rPr>
        <w:t>Uwaga</w:t>
      </w:r>
      <w:r w:rsidR="006825F2" w:rsidRPr="002A51C7">
        <w:rPr>
          <w:b/>
          <w:i/>
          <w:sz w:val="18"/>
          <w:szCs w:val="18"/>
        </w:rPr>
        <w:t>:</w:t>
      </w:r>
    </w:p>
    <w:p w14:paraId="7F64FB1B" w14:textId="1C13C09E" w:rsidR="00CF2289" w:rsidRPr="002A51C7" w:rsidRDefault="0074435E" w:rsidP="002C5D4D">
      <w:pPr>
        <w:pStyle w:val="Akapitzlist"/>
        <w:spacing w:after="0" w:line="360" w:lineRule="auto"/>
        <w:ind w:left="0"/>
        <w:jc w:val="both"/>
        <w:rPr>
          <w:b/>
          <w:sz w:val="18"/>
          <w:szCs w:val="18"/>
        </w:rPr>
      </w:pPr>
      <w:r w:rsidRPr="00940373">
        <w:rPr>
          <w:b/>
          <w:sz w:val="18"/>
          <w:szCs w:val="18"/>
        </w:rPr>
        <w:t>Uprzejmie prosimy o dosłanie do 1</w:t>
      </w:r>
      <w:r w:rsidR="00EB2A33">
        <w:rPr>
          <w:b/>
          <w:sz w:val="18"/>
          <w:szCs w:val="18"/>
        </w:rPr>
        <w:t>7</w:t>
      </w:r>
      <w:r w:rsidRPr="00940373">
        <w:rPr>
          <w:b/>
          <w:sz w:val="18"/>
          <w:szCs w:val="18"/>
        </w:rPr>
        <w:t>.09.202</w:t>
      </w:r>
      <w:r w:rsidR="00EB2A33">
        <w:rPr>
          <w:b/>
          <w:sz w:val="18"/>
          <w:szCs w:val="18"/>
        </w:rPr>
        <w:t>5</w:t>
      </w:r>
      <w:r w:rsidRPr="00940373">
        <w:rPr>
          <w:b/>
          <w:sz w:val="18"/>
          <w:szCs w:val="18"/>
        </w:rPr>
        <w:t>r. pracy magisterskiej (wersja pdf), skan podpisanej karty</w:t>
      </w:r>
      <w:r w:rsidR="002C5D4D" w:rsidRPr="00940373">
        <w:rPr>
          <w:b/>
          <w:sz w:val="18"/>
          <w:szCs w:val="18"/>
        </w:rPr>
        <w:t xml:space="preserve"> zgłoszenia </w:t>
      </w:r>
      <w:r w:rsidRPr="00940373">
        <w:rPr>
          <w:b/>
          <w:sz w:val="18"/>
          <w:szCs w:val="18"/>
        </w:rPr>
        <w:t xml:space="preserve">oraz Regulamin </w:t>
      </w:r>
      <w:r w:rsidR="00292295" w:rsidRPr="00940373">
        <w:rPr>
          <w:b/>
          <w:sz w:val="18"/>
          <w:szCs w:val="18"/>
        </w:rPr>
        <w:t xml:space="preserve">Konkursu </w:t>
      </w:r>
      <w:r w:rsidRPr="00940373">
        <w:rPr>
          <w:b/>
          <w:sz w:val="18"/>
          <w:szCs w:val="18"/>
        </w:rPr>
        <w:t>na adres mailow</w:t>
      </w:r>
      <w:r w:rsidR="00940373" w:rsidRPr="00940373">
        <w:rPr>
          <w:b/>
          <w:sz w:val="18"/>
          <w:szCs w:val="18"/>
        </w:rPr>
        <w:t>y</w:t>
      </w:r>
      <w:r w:rsidRPr="00940373">
        <w:rPr>
          <w:b/>
          <w:sz w:val="18"/>
          <w:szCs w:val="18"/>
        </w:rPr>
        <w:t>:</w:t>
      </w:r>
      <w:r w:rsidRPr="00940373">
        <w:rPr>
          <w:rFonts w:cstheme="minorHAnsi"/>
          <w:b/>
          <w:sz w:val="18"/>
          <w:szCs w:val="18"/>
        </w:rPr>
        <w:t xml:space="preserve"> </w:t>
      </w:r>
      <w:hyperlink r:id="rId7" w:history="1">
        <w:r w:rsidR="00940373" w:rsidRPr="00940373">
          <w:rPr>
            <w:rStyle w:val="Hipercze"/>
            <w:rFonts w:cstheme="minorHAnsi"/>
            <w:sz w:val="18"/>
            <w:szCs w:val="18"/>
          </w:rPr>
          <w:t>konkurs.mgr.wf@gmail.com</w:t>
        </w:r>
      </w:hyperlink>
    </w:p>
    <w:sectPr w:rsidR="00CF2289" w:rsidRPr="002A51C7" w:rsidSect="000A7064">
      <w:pgSz w:w="11906" w:h="16838"/>
      <w:pgMar w:top="1135" w:right="1133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18C9"/>
    <w:multiLevelType w:val="hybridMultilevel"/>
    <w:tmpl w:val="2D3CBFA8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14605323"/>
    <w:multiLevelType w:val="hybridMultilevel"/>
    <w:tmpl w:val="BE3A49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E82A99"/>
    <w:multiLevelType w:val="hybridMultilevel"/>
    <w:tmpl w:val="E4B20DA6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3BF90550"/>
    <w:multiLevelType w:val="hybridMultilevel"/>
    <w:tmpl w:val="F8DEEBE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68F07FF6"/>
    <w:multiLevelType w:val="hybridMultilevel"/>
    <w:tmpl w:val="A1AE1E58"/>
    <w:lvl w:ilvl="0" w:tplc="0FA45226">
      <w:start w:val="1"/>
      <w:numFmt w:val="lowerLetter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03944">
    <w:abstractNumId w:val="1"/>
  </w:num>
  <w:num w:numId="2" w16cid:durableId="1274023032">
    <w:abstractNumId w:val="2"/>
  </w:num>
  <w:num w:numId="3" w16cid:durableId="1910653651">
    <w:abstractNumId w:val="0"/>
  </w:num>
  <w:num w:numId="4" w16cid:durableId="1514371874">
    <w:abstractNumId w:val="3"/>
  </w:num>
  <w:num w:numId="5" w16cid:durableId="15958224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MbMwNTEytLA0MDNX0lEKTi0uzszPAykwrAUA4tuBtSwAAAA="/>
  </w:docVars>
  <w:rsids>
    <w:rsidRoot w:val="00DA6550"/>
    <w:rsid w:val="000007F7"/>
    <w:rsid w:val="0000096E"/>
    <w:rsid w:val="000017C2"/>
    <w:rsid w:val="000023BD"/>
    <w:rsid w:val="00003B61"/>
    <w:rsid w:val="000065CA"/>
    <w:rsid w:val="00006BB1"/>
    <w:rsid w:val="0001228F"/>
    <w:rsid w:val="00012B93"/>
    <w:rsid w:val="00013CFC"/>
    <w:rsid w:val="0001608B"/>
    <w:rsid w:val="00017429"/>
    <w:rsid w:val="000210F7"/>
    <w:rsid w:val="000230ED"/>
    <w:rsid w:val="00023940"/>
    <w:rsid w:val="000256E5"/>
    <w:rsid w:val="00025752"/>
    <w:rsid w:val="00026C8F"/>
    <w:rsid w:val="00027256"/>
    <w:rsid w:val="00027700"/>
    <w:rsid w:val="00030351"/>
    <w:rsid w:val="00033981"/>
    <w:rsid w:val="0003409F"/>
    <w:rsid w:val="00036108"/>
    <w:rsid w:val="00037AF6"/>
    <w:rsid w:val="000405D7"/>
    <w:rsid w:val="00041752"/>
    <w:rsid w:val="00041E48"/>
    <w:rsid w:val="0004200F"/>
    <w:rsid w:val="000420D9"/>
    <w:rsid w:val="000428BC"/>
    <w:rsid w:val="00044516"/>
    <w:rsid w:val="00044660"/>
    <w:rsid w:val="000459C7"/>
    <w:rsid w:val="00046D2C"/>
    <w:rsid w:val="00047F27"/>
    <w:rsid w:val="000517C9"/>
    <w:rsid w:val="00051921"/>
    <w:rsid w:val="0005197D"/>
    <w:rsid w:val="00051A09"/>
    <w:rsid w:val="0005301C"/>
    <w:rsid w:val="00053BBB"/>
    <w:rsid w:val="000541BF"/>
    <w:rsid w:val="000547FE"/>
    <w:rsid w:val="00054BCE"/>
    <w:rsid w:val="00055B8F"/>
    <w:rsid w:val="000568AB"/>
    <w:rsid w:val="00060213"/>
    <w:rsid w:val="000609CA"/>
    <w:rsid w:val="00060C61"/>
    <w:rsid w:val="000614EA"/>
    <w:rsid w:val="000619EE"/>
    <w:rsid w:val="00061B35"/>
    <w:rsid w:val="0006296C"/>
    <w:rsid w:val="00062C71"/>
    <w:rsid w:val="00062CA2"/>
    <w:rsid w:val="00064BE0"/>
    <w:rsid w:val="000663FE"/>
    <w:rsid w:val="000671D8"/>
    <w:rsid w:val="00067CEC"/>
    <w:rsid w:val="00070784"/>
    <w:rsid w:val="0007113A"/>
    <w:rsid w:val="000723B2"/>
    <w:rsid w:val="00073DAC"/>
    <w:rsid w:val="00075AAF"/>
    <w:rsid w:val="00075B81"/>
    <w:rsid w:val="000764D6"/>
    <w:rsid w:val="000830DC"/>
    <w:rsid w:val="000832F2"/>
    <w:rsid w:val="000835C7"/>
    <w:rsid w:val="000835EB"/>
    <w:rsid w:val="000842A0"/>
    <w:rsid w:val="00084C32"/>
    <w:rsid w:val="00085033"/>
    <w:rsid w:val="00085694"/>
    <w:rsid w:val="0008692C"/>
    <w:rsid w:val="00086A69"/>
    <w:rsid w:val="00090A42"/>
    <w:rsid w:val="0009161B"/>
    <w:rsid w:val="00091D8D"/>
    <w:rsid w:val="00092CA4"/>
    <w:rsid w:val="000932C7"/>
    <w:rsid w:val="0009453E"/>
    <w:rsid w:val="00094FC3"/>
    <w:rsid w:val="000950B5"/>
    <w:rsid w:val="000956E2"/>
    <w:rsid w:val="00096A7E"/>
    <w:rsid w:val="00096C05"/>
    <w:rsid w:val="000A054A"/>
    <w:rsid w:val="000A0819"/>
    <w:rsid w:val="000A0D50"/>
    <w:rsid w:val="000A123F"/>
    <w:rsid w:val="000A2E18"/>
    <w:rsid w:val="000A3A41"/>
    <w:rsid w:val="000A3B6B"/>
    <w:rsid w:val="000A43EF"/>
    <w:rsid w:val="000A54DB"/>
    <w:rsid w:val="000A7064"/>
    <w:rsid w:val="000A7886"/>
    <w:rsid w:val="000B02A1"/>
    <w:rsid w:val="000B0954"/>
    <w:rsid w:val="000B0C1B"/>
    <w:rsid w:val="000B0FA5"/>
    <w:rsid w:val="000B12CF"/>
    <w:rsid w:val="000B3B67"/>
    <w:rsid w:val="000B4D75"/>
    <w:rsid w:val="000B4F06"/>
    <w:rsid w:val="000B5295"/>
    <w:rsid w:val="000B6CD0"/>
    <w:rsid w:val="000B6EFA"/>
    <w:rsid w:val="000B7014"/>
    <w:rsid w:val="000B7BDC"/>
    <w:rsid w:val="000C04D3"/>
    <w:rsid w:val="000C0D54"/>
    <w:rsid w:val="000C2167"/>
    <w:rsid w:val="000C2B22"/>
    <w:rsid w:val="000C3214"/>
    <w:rsid w:val="000C4256"/>
    <w:rsid w:val="000C505E"/>
    <w:rsid w:val="000C54C3"/>
    <w:rsid w:val="000C5B59"/>
    <w:rsid w:val="000C71DE"/>
    <w:rsid w:val="000C7797"/>
    <w:rsid w:val="000C7C71"/>
    <w:rsid w:val="000D0605"/>
    <w:rsid w:val="000D067D"/>
    <w:rsid w:val="000D0A10"/>
    <w:rsid w:val="000D0E93"/>
    <w:rsid w:val="000D2717"/>
    <w:rsid w:val="000D2E9F"/>
    <w:rsid w:val="000D32BD"/>
    <w:rsid w:val="000D5014"/>
    <w:rsid w:val="000E0070"/>
    <w:rsid w:val="000E104C"/>
    <w:rsid w:val="000E1A38"/>
    <w:rsid w:val="000E1A72"/>
    <w:rsid w:val="000E2859"/>
    <w:rsid w:val="000E29B8"/>
    <w:rsid w:val="000E3A0E"/>
    <w:rsid w:val="000E3C6A"/>
    <w:rsid w:val="000E3F75"/>
    <w:rsid w:val="000E452F"/>
    <w:rsid w:val="000E468A"/>
    <w:rsid w:val="000E4E89"/>
    <w:rsid w:val="000E5F70"/>
    <w:rsid w:val="000E6DB0"/>
    <w:rsid w:val="000E6E2F"/>
    <w:rsid w:val="000E7938"/>
    <w:rsid w:val="000F007B"/>
    <w:rsid w:val="000F06A8"/>
    <w:rsid w:val="000F17C9"/>
    <w:rsid w:val="000F1A48"/>
    <w:rsid w:val="000F1D89"/>
    <w:rsid w:val="000F3FC0"/>
    <w:rsid w:val="000F4377"/>
    <w:rsid w:val="000F4D8E"/>
    <w:rsid w:val="000F5223"/>
    <w:rsid w:val="000F5CE4"/>
    <w:rsid w:val="000F69C7"/>
    <w:rsid w:val="000F6E50"/>
    <w:rsid w:val="00102B35"/>
    <w:rsid w:val="001035F8"/>
    <w:rsid w:val="00103EB1"/>
    <w:rsid w:val="0010404A"/>
    <w:rsid w:val="00105709"/>
    <w:rsid w:val="00105892"/>
    <w:rsid w:val="00106DD4"/>
    <w:rsid w:val="001071A9"/>
    <w:rsid w:val="001075B3"/>
    <w:rsid w:val="0011062A"/>
    <w:rsid w:val="00110DFB"/>
    <w:rsid w:val="0011159C"/>
    <w:rsid w:val="0011284E"/>
    <w:rsid w:val="00113271"/>
    <w:rsid w:val="0011410F"/>
    <w:rsid w:val="001142B3"/>
    <w:rsid w:val="00114917"/>
    <w:rsid w:val="00115A44"/>
    <w:rsid w:val="0011659D"/>
    <w:rsid w:val="00117E18"/>
    <w:rsid w:val="001217E0"/>
    <w:rsid w:val="00121E4F"/>
    <w:rsid w:val="001224E1"/>
    <w:rsid w:val="00123932"/>
    <w:rsid w:val="00131977"/>
    <w:rsid w:val="00131F22"/>
    <w:rsid w:val="001320BF"/>
    <w:rsid w:val="00132F82"/>
    <w:rsid w:val="00134C17"/>
    <w:rsid w:val="00134D05"/>
    <w:rsid w:val="00135256"/>
    <w:rsid w:val="00135587"/>
    <w:rsid w:val="0013692C"/>
    <w:rsid w:val="00136C4C"/>
    <w:rsid w:val="0013768C"/>
    <w:rsid w:val="001405C9"/>
    <w:rsid w:val="001405E1"/>
    <w:rsid w:val="001420C6"/>
    <w:rsid w:val="00144B98"/>
    <w:rsid w:val="00145905"/>
    <w:rsid w:val="00150042"/>
    <w:rsid w:val="00150A53"/>
    <w:rsid w:val="00150B1B"/>
    <w:rsid w:val="001517BE"/>
    <w:rsid w:val="00151C58"/>
    <w:rsid w:val="00153D30"/>
    <w:rsid w:val="001568F8"/>
    <w:rsid w:val="001574D3"/>
    <w:rsid w:val="00160A02"/>
    <w:rsid w:val="00162808"/>
    <w:rsid w:val="00162E46"/>
    <w:rsid w:val="001637A9"/>
    <w:rsid w:val="00163CA2"/>
    <w:rsid w:val="001646D0"/>
    <w:rsid w:val="0016585A"/>
    <w:rsid w:val="0016590F"/>
    <w:rsid w:val="0016656E"/>
    <w:rsid w:val="00166DB9"/>
    <w:rsid w:val="00167001"/>
    <w:rsid w:val="0016713A"/>
    <w:rsid w:val="0016733A"/>
    <w:rsid w:val="001703E8"/>
    <w:rsid w:val="00170539"/>
    <w:rsid w:val="00170764"/>
    <w:rsid w:val="00170F0A"/>
    <w:rsid w:val="00171CB0"/>
    <w:rsid w:val="0017248C"/>
    <w:rsid w:val="00172857"/>
    <w:rsid w:val="00173A13"/>
    <w:rsid w:val="0017500A"/>
    <w:rsid w:val="00176996"/>
    <w:rsid w:val="00176E01"/>
    <w:rsid w:val="00177902"/>
    <w:rsid w:val="001812C3"/>
    <w:rsid w:val="00181ED0"/>
    <w:rsid w:val="00182809"/>
    <w:rsid w:val="00184127"/>
    <w:rsid w:val="00184476"/>
    <w:rsid w:val="001869C1"/>
    <w:rsid w:val="00186E4E"/>
    <w:rsid w:val="00187550"/>
    <w:rsid w:val="0018761A"/>
    <w:rsid w:val="00187AB2"/>
    <w:rsid w:val="00187BEE"/>
    <w:rsid w:val="00190435"/>
    <w:rsid w:val="00190729"/>
    <w:rsid w:val="001918A6"/>
    <w:rsid w:val="001948FC"/>
    <w:rsid w:val="00194AF5"/>
    <w:rsid w:val="00194D40"/>
    <w:rsid w:val="00194FD5"/>
    <w:rsid w:val="00196A82"/>
    <w:rsid w:val="00197517"/>
    <w:rsid w:val="001A00AE"/>
    <w:rsid w:val="001A111D"/>
    <w:rsid w:val="001A3022"/>
    <w:rsid w:val="001A5406"/>
    <w:rsid w:val="001A5974"/>
    <w:rsid w:val="001A5AB9"/>
    <w:rsid w:val="001A79A7"/>
    <w:rsid w:val="001B0BDD"/>
    <w:rsid w:val="001B1E2F"/>
    <w:rsid w:val="001B3341"/>
    <w:rsid w:val="001B3538"/>
    <w:rsid w:val="001B39C1"/>
    <w:rsid w:val="001B44A4"/>
    <w:rsid w:val="001B4D0C"/>
    <w:rsid w:val="001B4E33"/>
    <w:rsid w:val="001B6381"/>
    <w:rsid w:val="001B740F"/>
    <w:rsid w:val="001C225C"/>
    <w:rsid w:val="001C2D79"/>
    <w:rsid w:val="001C49DE"/>
    <w:rsid w:val="001C5594"/>
    <w:rsid w:val="001C633B"/>
    <w:rsid w:val="001D0845"/>
    <w:rsid w:val="001D2205"/>
    <w:rsid w:val="001D2914"/>
    <w:rsid w:val="001D29F6"/>
    <w:rsid w:val="001D2DDD"/>
    <w:rsid w:val="001D4CB3"/>
    <w:rsid w:val="001D5147"/>
    <w:rsid w:val="001D5F31"/>
    <w:rsid w:val="001E052C"/>
    <w:rsid w:val="001E07D3"/>
    <w:rsid w:val="001E0F0E"/>
    <w:rsid w:val="001E311F"/>
    <w:rsid w:val="001E31D3"/>
    <w:rsid w:val="001E48DB"/>
    <w:rsid w:val="001E53EE"/>
    <w:rsid w:val="001E57AA"/>
    <w:rsid w:val="001E5D9D"/>
    <w:rsid w:val="001E60E5"/>
    <w:rsid w:val="001E656C"/>
    <w:rsid w:val="001E779D"/>
    <w:rsid w:val="001F0891"/>
    <w:rsid w:val="001F0BAA"/>
    <w:rsid w:val="001F1843"/>
    <w:rsid w:val="001F25EF"/>
    <w:rsid w:val="001F332F"/>
    <w:rsid w:val="001F405C"/>
    <w:rsid w:val="001F5459"/>
    <w:rsid w:val="001F5BDC"/>
    <w:rsid w:val="001F624A"/>
    <w:rsid w:val="001F79B2"/>
    <w:rsid w:val="00201794"/>
    <w:rsid w:val="00201EAF"/>
    <w:rsid w:val="00202143"/>
    <w:rsid w:val="00202B13"/>
    <w:rsid w:val="00202F92"/>
    <w:rsid w:val="00203ED9"/>
    <w:rsid w:val="0020576F"/>
    <w:rsid w:val="00205D78"/>
    <w:rsid w:val="00206A8D"/>
    <w:rsid w:val="00206C2B"/>
    <w:rsid w:val="0020777E"/>
    <w:rsid w:val="00207BFA"/>
    <w:rsid w:val="002114F5"/>
    <w:rsid w:val="00211CEF"/>
    <w:rsid w:val="00214EB0"/>
    <w:rsid w:val="00216115"/>
    <w:rsid w:val="00216983"/>
    <w:rsid w:val="00216D1C"/>
    <w:rsid w:val="00216FA4"/>
    <w:rsid w:val="00217165"/>
    <w:rsid w:val="002202EE"/>
    <w:rsid w:val="002220DE"/>
    <w:rsid w:val="00223671"/>
    <w:rsid w:val="00223A1C"/>
    <w:rsid w:val="002246A9"/>
    <w:rsid w:val="00224F77"/>
    <w:rsid w:val="00225D09"/>
    <w:rsid w:val="00225DE2"/>
    <w:rsid w:val="00225F80"/>
    <w:rsid w:val="00226BEC"/>
    <w:rsid w:val="00227806"/>
    <w:rsid w:val="00227833"/>
    <w:rsid w:val="00230B4A"/>
    <w:rsid w:val="0023206A"/>
    <w:rsid w:val="00232D6F"/>
    <w:rsid w:val="0023427E"/>
    <w:rsid w:val="00234AC3"/>
    <w:rsid w:val="002353F2"/>
    <w:rsid w:val="002374FF"/>
    <w:rsid w:val="00237526"/>
    <w:rsid w:val="002426ED"/>
    <w:rsid w:val="0024347A"/>
    <w:rsid w:val="00243BA2"/>
    <w:rsid w:val="0024463D"/>
    <w:rsid w:val="002449F8"/>
    <w:rsid w:val="00246E93"/>
    <w:rsid w:val="00247828"/>
    <w:rsid w:val="00247C43"/>
    <w:rsid w:val="0025135F"/>
    <w:rsid w:val="0025278A"/>
    <w:rsid w:val="0025374D"/>
    <w:rsid w:val="00255043"/>
    <w:rsid w:val="00256D96"/>
    <w:rsid w:val="00256DA4"/>
    <w:rsid w:val="00256E10"/>
    <w:rsid w:val="002577C7"/>
    <w:rsid w:val="00257F5A"/>
    <w:rsid w:val="00260496"/>
    <w:rsid w:val="002607CF"/>
    <w:rsid w:val="00261302"/>
    <w:rsid w:val="00261F52"/>
    <w:rsid w:val="00262BE0"/>
    <w:rsid w:val="0026344D"/>
    <w:rsid w:val="00263A69"/>
    <w:rsid w:val="00266208"/>
    <w:rsid w:val="00266A46"/>
    <w:rsid w:val="00267414"/>
    <w:rsid w:val="00267511"/>
    <w:rsid w:val="00270F83"/>
    <w:rsid w:val="00271FD7"/>
    <w:rsid w:val="00272643"/>
    <w:rsid w:val="002726FE"/>
    <w:rsid w:val="002727CC"/>
    <w:rsid w:val="002729D5"/>
    <w:rsid w:val="00275791"/>
    <w:rsid w:val="002769CD"/>
    <w:rsid w:val="0028119A"/>
    <w:rsid w:val="0028123E"/>
    <w:rsid w:val="00282172"/>
    <w:rsid w:val="00282B7F"/>
    <w:rsid w:val="002846F6"/>
    <w:rsid w:val="00284B4B"/>
    <w:rsid w:val="00285ABA"/>
    <w:rsid w:val="0028670C"/>
    <w:rsid w:val="00286805"/>
    <w:rsid w:val="00286879"/>
    <w:rsid w:val="00286908"/>
    <w:rsid w:val="00286C4B"/>
    <w:rsid w:val="00286FB7"/>
    <w:rsid w:val="0028777C"/>
    <w:rsid w:val="00290B46"/>
    <w:rsid w:val="00290BE4"/>
    <w:rsid w:val="00290EAC"/>
    <w:rsid w:val="00291107"/>
    <w:rsid w:val="002911A8"/>
    <w:rsid w:val="00291295"/>
    <w:rsid w:val="0029219A"/>
    <w:rsid w:val="00292295"/>
    <w:rsid w:val="00295B40"/>
    <w:rsid w:val="00297B8C"/>
    <w:rsid w:val="002A15F9"/>
    <w:rsid w:val="002A2077"/>
    <w:rsid w:val="002A32C2"/>
    <w:rsid w:val="002A51C7"/>
    <w:rsid w:val="002A5762"/>
    <w:rsid w:val="002A5969"/>
    <w:rsid w:val="002A5E87"/>
    <w:rsid w:val="002A5F19"/>
    <w:rsid w:val="002B19A7"/>
    <w:rsid w:val="002B25CF"/>
    <w:rsid w:val="002B2969"/>
    <w:rsid w:val="002B2AB7"/>
    <w:rsid w:val="002B3CF3"/>
    <w:rsid w:val="002B45FC"/>
    <w:rsid w:val="002B7306"/>
    <w:rsid w:val="002B7410"/>
    <w:rsid w:val="002B760B"/>
    <w:rsid w:val="002C00B4"/>
    <w:rsid w:val="002C0FD5"/>
    <w:rsid w:val="002C1BEB"/>
    <w:rsid w:val="002C34C9"/>
    <w:rsid w:val="002C53FB"/>
    <w:rsid w:val="002C57A1"/>
    <w:rsid w:val="002C5D4D"/>
    <w:rsid w:val="002C62A7"/>
    <w:rsid w:val="002C62A8"/>
    <w:rsid w:val="002D003A"/>
    <w:rsid w:val="002D01B3"/>
    <w:rsid w:val="002D09B4"/>
    <w:rsid w:val="002D18F2"/>
    <w:rsid w:val="002D1F1D"/>
    <w:rsid w:val="002D1FE1"/>
    <w:rsid w:val="002D221C"/>
    <w:rsid w:val="002D252A"/>
    <w:rsid w:val="002D26BE"/>
    <w:rsid w:val="002D2CF6"/>
    <w:rsid w:val="002D3DEC"/>
    <w:rsid w:val="002D5D47"/>
    <w:rsid w:val="002D6B06"/>
    <w:rsid w:val="002D6F3F"/>
    <w:rsid w:val="002D7B32"/>
    <w:rsid w:val="002D7B38"/>
    <w:rsid w:val="002E0AD1"/>
    <w:rsid w:val="002E0AD6"/>
    <w:rsid w:val="002E0B99"/>
    <w:rsid w:val="002E0D30"/>
    <w:rsid w:val="002E11DA"/>
    <w:rsid w:val="002E2202"/>
    <w:rsid w:val="002E3CC7"/>
    <w:rsid w:val="002E66C3"/>
    <w:rsid w:val="002E7A58"/>
    <w:rsid w:val="002E7D2A"/>
    <w:rsid w:val="002F141B"/>
    <w:rsid w:val="002F1510"/>
    <w:rsid w:val="002F1519"/>
    <w:rsid w:val="002F1AB2"/>
    <w:rsid w:val="002F37F7"/>
    <w:rsid w:val="002F5C4F"/>
    <w:rsid w:val="002F74FF"/>
    <w:rsid w:val="00300372"/>
    <w:rsid w:val="003008F4"/>
    <w:rsid w:val="00300EE8"/>
    <w:rsid w:val="003016BB"/>
    <w:rsid w:val="00302081"/>
    <w:rsid w:val="00303077"/>
    <w:rsid w:val="003032F7"/>
    <w:rsid w:val="0030370B"/>
    <w:rsid w:val="00303E11"/>
    <w:rsid w:val="00304C6E"/>
    <w:rsid w:val="003050C9"/>
    <w:rsid w:val="00306BEF"/>
    <w:rsid w:val="00307309"/>
    <w:rsid w:val="0030749D"/>
    <w:rsid w:val="00310751"/>
    <w:rsid w:val="003123A4"/>
    <w:rsid w:val="003125A8"/>
    <w:rsid w:val="003128E3"/>
    <w:rsid w:val="0031370B"/>
    <w:rsid w:val="00313968"/>
    <w:rsid w:val="003143C1"/>
    <w:rsid w:val="00314A2F"/>
    <w:rsid w:val="00314EAB"/>
    <w:rsid w:val="00314FED"/>
    <w:rsid w:val="0031551F"/>
    <w:rsid w:val="00315E89"/>
    <w:rsid w:val="00315E95"/>
    <w:rsid w:val="00316376"/>
    <w:rsid w:val="00317719"/>
    <w:rsid w:val="00317AAA"/>
    <w:rsid w:val="00320962"/>
    <w:rsid w:val="00321716"/>
    <w:rsid w:val="003230E1"/>
    <w:rsid w:val="00323955"/>
    <w:rsid w:val="00324D07"/>
    <w:rsid w:val="00324F42"/>
    <w:rsid w:val="00324F58"/>
    <w:rsid w:val="0033319C"/>
    <w:rsid w:val="00335CF9"/>
    <w:rsid w:val="00335E4E"/>
    <w:rsid w:val="00337605"/>
    <w:rsid w:val="0034017F"/>
    <w:rsid w:val="00340DC5"/>
    <w:rsid w:val="00341B2D"/>
    <w:rsid w:val="00341F0E"/>
    <w:rsid w:val="00342C60"/>
    <w:rsid w:val="00342E35"/>
    <w:rsid w:val="00343531"/>
    <w:rsid w:val="003435A3"/>
    <w:rsid w:val="00343C7A"/>
    <w:rsid w:val="0034420B"/>
    <w:rsid w:val="00344E12"/>
    <w:rsid w:val="00346664"/>
    <w:rsid w:val="00346811"/>
    <w:rsid w:val="003514F0"/>
    <w:rsid w:val="00351B1F"/>
    <w:rsid w:val="00355079"/>
    <w:rsid w:val="003559F9"/>
    <w:rsid w:val="00356257"/>
    <w:rsid w:val="00357C12"/>
    <w:rsid w:val="00360AF7"/>
    <w:rsid w:val="00360FC3"/>
    <w:rsid w:val="00361348"/>
    <w:rsid w:val="003640E1"/>
    <w:rsid w:val="00364DFE"/>
    <w:rsid w:val="00364F2F"/>
    <w:rsid w:val="00365336"/>
    <w:rsid w:val="00365F5C"/>
    <w:rsid w:val="0036739B"/>
    <w:rsid w:val="003702FC"/>
    <w:rsid w:val="00370B5A"/>
    <w:rsid w:val="00371215"/>
    <w:rsid w:val="0037258E"/>
    <w:rsid w:val="00373033"/>
    <w:rsid w:val="00373541"/>
    <w:rsid w:val="003736F4"/>
    <w:rsid w:val="00373A00"/>
    <w:rsid w:val="003763C2"/>
    <w:rsid w:val="00376893"/>
    <w:rsid w:val="003772CC"/>
    <w:rsid w:val="00381BE3"/>
    <w:rsid w:val="00381C36"/>
    <w:rsid w:val="00383CF5"/>
    <w:rsid w:val="003849FC"/>
    <w:rsid w:val="003859CB"/>
    <w:rsid w:val="003861DF"/>
    <w:rsid w:val="00386E81"/>
    <w:rsid w:val="00392121"/>
    <w:rsid w:val="00392664"/>
    <w:rsid w:val="003931DD"/>
    <w:rsid w:val="00393A5E"/>
    <w:rsid w:val="00393ABB"/>
    <w:rsid w:val="003958E1"/>
    <w:rsid w:val="003963DC"/>
    <w:rsid w:val="00397EDC"/>
    <w:rsid w:val="00397F22"/>
    <w:rsid w:val="003A0C43"/>
    <w:rsid w:val="003A1335"/>
    <w:rsid w:val="003A1AE9"/>
    <w:rsid w:val="003A28DA"/>
    <w:rsid w:val="003A3BF3"/>
    <w:rsid w:val="003A3EE9"/>
    <w:rsid w:val="003A46D7"/>
    <w:rsid w:val="003A49FA"/>
    <w:rsid w:val="003A4ACE"/>
    <w:rsid w:val="003A4D3D"/>
    <w:rsid w:val="003A640A"/>
    <w:rsid w:val="003A7F40"/>
    <w:rsid w:val="003A7FED"/>
    <w:rsid w:val="003B01D7"/>
    <w:rsid w:val="003B1BE1"/>
    <w:rsid w:val="003B2091"/>
    <w:rsid w:val="003B29E5"/>
    <w:rsid w:val="003B326D"/>
    <w:rsid w:val="003B3F67"/>
    <w:rsid w:val="003B4557"/>
    <w:rsid w:val="003B51C1"/>
    <w:rsid w:val="003B51EE"/>
    <w:rsid w:val="003B5779"/>
    <w:rsid w:val="003C0C99"/>
    <w:rsid w:val="003C0FEC"/>
    <w:rsid w:val="003C2D87"/>
    <w:rsid w:val="003C35AB"/>
    <w:rsid w:val="003C4326"/>
    <w:rsid w:val="003C47B9"/>
    <w:rsid w:val="003C4CFE"/>
    <w:rsid w:val="003C5AFB"/>
    <w:rsid w:val="003C5D7A"/>
    <w:rsid w:val="003C66D8"/>
    <w:rsid w:val="003C6C41"/>
    <w:rsid w:val="003C7E36"/>
    <w:rsid w:val="003C7F9A"/>
    <w:rsid w:val="003D00C7"/>
    <w:rsid w:val="003D0B80"/>
    <w:rsid w:val="003D1A9E"/>
    <w:rsid w:val="003D208E"/>
    <w:rsid w:val="003D2E9E"/>
    <w:rsid w:val="003D3A69"/>
    <w:rsid w:val="003D3D4F"/>
    <w:rsid w:val="003D4FC8"/>
    <w:rsid w:val="003D5867"/>
    <w:rsid w:val="003D5D38"/>
    <w:rsid w:val="003D5FF9"/>
    <w:rsid w:val="003D6591"/>
    <w:rsid w:val="003D699F"/>
    <w:rsid w:val="003D79AD"/>
    <w:rsid w:val="003E0817"/>
    <w:rsid w:val="003E1DC4"/>
    <w:rsid w:val="003E1FCC"/>
    <w:rsid w:val="003E2408"/>
    <w:rsid w:val="003E297A"/>
    <w:rsid w:val="003E2B37"/>
    <w:rsid w:val="003E453A"/>
    <w:rsid w:val="003E4942"/>
    <w:rsid w:val="003E5956"/>
    <w:rsid w:val="003E6743"/>
    <w:rsid w:val="003E6B5E"/>
    <w:rsid w:val="003E7182"/>
    <w:rsid w:val="003F0B91"/>
    <w:rsid w:val="003F0E4B"/>
    <w:rsid w:val="003F259D"/>
    <w:rsid w:val="003F3446"/>
    <w:rsid w:val="003F3465"/>
    <w:rsid w:val="003F3EEE"/>
    <w:rsid w:val="003F494D"/>
    <w:rsid w:val="003F588D"/>
    <w:rsid w:val="003F70C4"/>
    <w:rsid w:val="004000CD"/>
    <w:rsid w:val="0040028A"/>
    <w:rsid w:val="00401D21"/>
    <w:rsid w:val="00402228"/>
    <w:rsid w:val="0040259D"/>
    <w:rsid w:val="00402A28"/>
    <w:rsid w:val="00402AB5"/>
    <w:rsid w:val="00403A75"/>
    <w:rsid w:val="00404DAC"/>
    <w:rsid w:val="00404E8E"/>
    <w:rsid w:val="00405104"/>
    <w:rsid w:val="00405764"/>
    <w:rsid w:val="00406586"/>
    <w:rsid w:val="0040722C"/>
    <w:rsid w:val="00407618"/>
    <w:rsid w:val="00407A38"/>
    <w:rsid w:val="00410E8A"/>
    <w:rsid w:val="00412BD6"/>
    <w:rsid w:val="00412ECB"/>
    <w:rsid w:val="0041310F"/>
    <w:rsid w:val="00413CF5"/>
    <w:rsid w:val="0041452F"/>
    <w:rsid w:val="0041463D"/>
    <w:rsid w:val="004158E8"/>
    <w:rsid w:val="00415B46"/>
    <w:rsid w:val="004168C2"/>
    <w:rsid w:val="004168E3"/>
    <w:rsid w:val="00417D01"/>
    <w:rsid w:val="0042208F"/>
    <w:rsid w:val="00424B9E"/>
    <w:rsid w:val="0042784F"/>
    <w:rsid w:val="00427CA1"/>
    <w:rsid w:val="00427F52"/>
    <w:rsid w:val="004312F2"/>
    <w:rsid w:val="004320F8"/>
    <w:rsid w:val="004331E4"/>
    <w:rsid w:val="004358C7"/>
    <w:rsid w:val="00435FC8"/>
    <w:rsid w:val="00436363"/>
    <w:rsid w:val="004373CF"/>
    <w:rsid w:val="004375A6"/>
    <w:rsid w:val="00437889"/>
    <w:rsid w:val="00440BC0"/>
    <w:rsid w:val="0044129D"/>
    <w:rsid w:val="00441960"/>
    <w:rsid w:val="00441D76"/>
    <w:rsid w:val="00443658"/>
    <w:rsid w:val="00444673"/>
    <w:rsid w:val="0044484B"/>
    <w:rsid w:val="004448FE"/>
    <w:rsid w:val="00444BF2"/>
    <w:rsid w:val="00444EA6"/>
    <w:rsid w:val="004469E4"/>
    <w:rsid w:val="0045017D"/>
    <w:rsid w:val="00450F6A"/>
    <w:rsid w:val="00451495"/>
    <w:rsid w:val="004526BE"/>
    <w:rsid w:val="0045301B"/>
    <w:rsid w:val="0045426B"/>
    <w:rsid w:val="0045688E"/>
    <w:rsid w:val="004568E4"/>
    <w:rsid w:val="004575C8"/>
    <w:rsid w:val="004603A6"/>
    <w:rsid w:val="0046088D"/>
    <w:rsid w:val="00460B47"/>
    <w:rsid w:val="00463250"/>
    <w:rsid w:val="00463B21"/>
    <w:rsid w:val="00464313"/>
    <w:rsid w:val="00465B0C"/>
    <w:rsid w:val="00466B83"/>
    <w:rsid w:val="004679D4"/>
    <w:rsid w:val="004701E7"/>
    <w:rsid w:val="0047045E"/>
    <w:rsid w:val="004704F5"/>
    <w:rsid w:val="00472251"/>
    <w:rsid w:val="004728C7"/>
    <w:rsid w:val="00472B50"/>
    <w:rsid w:val="00472C89"/>
    <w:rsid w:val="004738AC"/>
    <w:rsid w:val="00475719"/>
    <w:rsid w:val="004763FF"/>
    <w:rsid w:val="004766AB"/>
    <w:rsid w:val="004770C6"/>
    <w:rsid w:val="00477B7D"/>
    <w:rsid w:val="00480CD4"/>
    <w:rsid w:val="00485409"/>
    <w:rsid w:val="00487FF7"/>
    <w:rsid w:val="004902DD"/>
    <w:rsid w:val="00490306"/>
    <w:rsid w:val="00491FFA"/>
    <w:rsid w:val="00493039"/>
    <w:rsid w:val="00493778"/>
    <w:rsid w:val="0049399B"/>
    <w:rsid w:val="00493A4E"/>
    <w:rsid w:val="004969E8"/>
    <w:rsid w:val="00497482"/>
    <w:rsid w:val="00497C2E"/>
    <w:rsid w:val="004A10B2"/>
    <w:rsid w:val="004A1398"/>
    <w:rsid w:val="004A201D"/>
    <w:rsid w:val="004A206E"/>
    <w:rsid w:val="004A2510"/>
    <w:rsid w:val="004A3957"/>
    <w:rsid w:val="004A56C5"/>
    <w:rsid w:val="004A6D33"/>
    <w:rsid w:val="004A786D"/>
    <w:rsid w:val="004A7B54"/>
    <w:rsid w:val="004B0045"/>
    <w:rsid w:val="004B1487"/>
    <w:rsid w:val="004B1703"/>
    <w:rsid w:val="004B2B87"/>
    <w:rsid w:val="004B2E85"/>
    <w:rsid w:val="004B4B08"/>
    <w:rsid w:val="004B63B4"/>
    <w:rsid w:val="004B676C"/>
    <w:rsid w:val="004C0082"/>
    <w:rsid w:val="004C087B"/>
    <w:rsid w:val="004C1B5D"/>
    <w:rsid w:val="004C2530"/>
    <w:rsid w:val="004C2B2E"/>
    <w:rsid w:val="004C4469"/>
    <w:rsid w:val="004C480C"/>
    <w:rsid w:val="004C4814"/>
    <w:rsid w:val="004D1BE2"/>
    <w:rsid w:val="004D28CC"/>
    <w:rsid w:val="004D432B"/>
    <w:rsid w:val="004D43E5"/>
    <w:rsid w:val="004D4B47"/>
    <w:rsid w:val="004D51FC"/>
    <w:rsid w:val="004D5F49"/>
    <w:rsid w:val="004D6D74"/>
    <w:rsid w:val="004D762C"/>
    <w:rsid w:val="004D7A40"/>
    <w:rsid w:val="004E06A3"/>
    <w:rsid w:val="004E1712"/>
    <w:rsid w:val="004E1F83"/>
    <w:rsid w:val="004E2B2E"/>
    <w:rsid w:val="004E2E8E"/>
    <w:rsid w:val="004E40A2"/>
    <w:rsid w:val="004E466F"/>
    <w:rsid w:val="004E4931"/>
    <w:rsid w:val="004E51F7"/>
    <w:rsid w:val="004E77C3"/>
    <w:rsid w:val="004E77E7"/>
    <w:rsid w:val="004F131A"/>
    <w:rsid w:val="004F2497"/>
    <w:rsid w:val="004F38B7"/>
    <w:rsid w:val="004F5BCA"/>
    <w:rsid w:val="004F6ACA"/>
    <w:rsid w:val="004F747F"/>
    <w:rsid w:val="004F7B19"/>
    <w:rsid w:val="00503EE5"/>
    <w:rsid w:val="00505BB1"/>
    <w:rsid w:val="00505C55"/>
    <w:rsid w:val="0050640E"/>
    <w:rsid w:val="005074B5"/>
    <w:rsid w:val="0050767F"/>
    <w:rsid w:val="0050794E"/>
    <w:rsid w:val="00507AFA"/>
    <w:rsid w:val="005128C5"/>
    <w:rsid w:val="00512A7B"/>
    <w:rsid w:val="00512F91"/>
    <w:rsid w:val="00513F3D"/>
    <w:rsid w:val="00514258"/>
    <w:rsid w:val="00514A20"/>
    <w:rsid w:val="005156E1"/>
    <w:rsid w:val="005158E0"/>
    <w:rsid w:val="0051657D"/>
    <w:rsid w:val="00517BFC"/>
    <w:rsid w:val="00520971"/>
    <w:rsid w:val="00520B74"/>
    <w:rsid w:val="00522F52"/>
    <w:rsid w:val="005235F0"/>
    <w:rsid w:val="0052369E"/>
    <w:rsid w:val="00524749"/>
    <w:rsid w:val="005247A6"/>
    <w:rsid w:val="0052493D"/>
    <w:rsid w:val="005263A6"/>
    <w:rsid w:val="00526661"/>
    <w:rsid w:val="00530874"/>
    <w:rsid w:val="005312C4"/>
    <w:rsid w:val="00531A91"/>
    <w:rsid w:val="00534685"/>
    <w:rsid w:val="00534FFC"/>
    <w:rsid w:val="00535710"/>
    <w:rsid w:val="005364AF"/>
    <w:rsid w:val="00536E9C"/>
    <w:rsid w:val="005371F0"/>
    <w:rsid w:val="00537BCD"/>
    <w:rsid w:val="0054156E"/>
    <w:rsid w:val="0054166E"/>
    <w:rsid w:val="005416C9"/>
    <w:rsid w:val="00542D60"/>
    <w:rsid w:val="00542DFD"/>
    <w:rsid w:val="00542F01"/>
    <w:rsid w:val="00543C6E"/>
    <w:rsid w:val="005448BD"/>
    <w:rsid w:val="00544AD2"/>
    <w:rsid w:val="00545AF2"/>
    <w:rsid w:val="0054613D"/>
    <w:rsid w:val="005472A0"/>
    <w:rsid w:val="00550E2A"/>
    <w:rsid w:val="005511EA"/>
    <w:rsid w:val="005546CD"/>
    <w:rsid w:val="005547D8"/>
    <w:rsid w:val="005549F7"/>
    <w:rsid w:val="005553E1"/>
    <w:rsid w:val="00555577"/>
    <w:rsid w:val="00557679"/>
    <w:rsid w:val="0055788C"/>
    <w:rsid w:val="00557CD1"/>
    <w:rsid w:val="005603B3"/>
    <w:rsid w:val="00560FB4"/>
    <w:rsid w:val="005611A4"/>
    <w:rsid w:val="00562166"/>
    <w:rsid w:val="00562C97"/>
    <w:rsid w:val="00563511"/>
    <w:rsid w:val="005635E6"/>
    <w:rsid w:val="00563679"/>
    <w:rsid w:val="00565A7E"/>
    <w:rsid w:val="00565AAB"/>
    <w:rsid w:val="0056629C"/>
    <w:rsid w:val="005669DF"/>
    <w:rsid w:val="00566A42"/>
    <w:rsid w:val="00567219"/>
    <w:rsid w:val="00570DF4"/>
    <w:rsid w:val="005712DD"/>
    <w:rsid w:val="00571681"/>
    <w:rsid w:val="005717F6"/>
    <w:rsid w:val="00571B25"/>
    <w:rsid w:val="00571B93"/>
    <w:rsid w:val="00571E31"/>
    <w:rsid w:val="0057261C"/>
    <w:rsid w:val="00572C0D"/>
    <w:rsid w:val="005752A2"/>
    <w:rsid w:val="0057647C"/>
    <w:rsid w:val="00576E2E"/>
    <w:rsid w:val="00577090"/>
    <w:rsid w:val="00577F4E"/>
    <w:rsid w:val="005801D4"/>
    <w:rsid w:val="00581826"/>
    <w:rsid w:val="00582B6C"/>
    <w:rsid w:val="00584BC8"/>
    <w:rsid w:val="00585667"/>
    <w:rsid w:val="00585CE3"/>
    <w:rsid w:val="00585D5C"/>
    <w:rsid w:val="005863C0"/>
    <w:rsid w:val="0058690D"/>
    <w:rsid w:val="005907DF"/>
    <w:rsid w:val="00591ADF"/>
    <w:rsid w:val="00591B95"/>
    <w:rsid w:val="00591F96"/>
    <w:rsid w:val="00591FFC"/>
    <w:rsid w:val="005921E5"/>
    <w:rsid w:val="005922C1"/>
    <w:rsid w:val="005922F1"/>
    <w:rsid w:val="00592905"/>
    <w:rsid w:val="00592DA1"/>
    <w:rsid w:val="00594120"/>
    <w:rsid w:val="005944A7"/>
    <w:rsid w:val="0059452B"/>
    <w:rsid w:val="005954BA"/>
    <w:rsid w:val="0059601C"/>
    <w:rsid w:val="005963BB"/>
    <w:rsid w:val="00597D65"/>
    <w:rsid w:val="005A059D"/>
    <w:rsid w:val="005A072E"/>
    <w:rsid w:val="005A2DC9"/>
    <w:rsid w:val="005A3D00"/>
    <w:rsid w:val="005A3E31"/>
    <w:rsid w:val="005A5A90"/>
    <w:rsid w:val="005A654D"/>
    <w:rsid w:val="005A65B8"/>
    <w:rsid w:val="005A6DBA"/>
    <w:rsid w:val="005A7E44"/>
    <w:rsid w:val="005B0F76"/>
    <w:rsid w:val="005B102E"/>
    <w:rsid w:val="005B1C9C"/>
    <w:rsid w:val="005B2B45"/>
    <w:rsid w:val="005B323A"/>
    <w:rsid w:val="005B413E"/>
    <w:rsid w:val="005B5E62"/>
    <w:rsid w:val="005B6295"/>
    <w:rsid w:val="005B65B8"/>
    <w:rsid w:val="005B6A36"/>
    <w:rsid w:val="005B6F33"/>
    <w:rsid w:val="005B793A"/>
    <w:rsid w:val="005C0387"/>
    <w:rsid w:val="005C3E9E"/>
    <w:rsid w:val="005C41F7"/>
    <w:rsid w:val="005C4AA4"/>
    <w:rsid w:val="005C528F"/>
    <w:rsid w:val="005C550E"/>
    <w:rsid w:val="005C5740"/>
    <w:rsid w:val="005C577D"/>
    <w:rsid w:val="005C5830"/>
    <w:rsid w:val="005C58CA"/>
    <w:rsid w:val="005C5FF1"/>
    <w:rsid w:val="005C6A3A"/>
    <w:rsid w:val="005C7EC3"/>
    <w:rsid w:val="005D00C1"/>
    <w:rsid w:val="005D0805"/>
    <w:rsid w:val="005D1311"/>
    <w:rsid w:val="005D1A38"/>
    <w:rsid w:val="005D1CB2"/>
    <w:rsid w:val="005D20F7"/>
    <w:rsid w:val="005D2324"/>
    <w:rsid w:val="005D2715"/>
    <w:rsid w:val="005D3A72"/>
    <w:rsid w:val="005D3E88"/>
    <w:rsid w:val="005D48C1"/>
    <w:rsid w:val="005D5B3B"/>
    <w:rsid w:val="005D6480"/>
    <w:rsid w:val="005D67A5"/>
    <w:rsid w:val="005E107B"/>
    <w:rsid w:val="005E3154"/>
    <w:rsid w:val="005E3532"/>
    <w:rsid w:val="005E3907"/>
    <w:rsid w:val="005E4915"/>
    <w:rsid w:val="005E5627"/>
    <w:rsid w:val="005E5E96"/>
    <w:rsid w:val="005E5FED"/>
    <w:rsid w:val="005E65D1"/>
    <w:rsid w:val="005E6947"/>
    <w:rsid w:val="005E6C45"/>
    <w:rsid w:val="005E73D2"/>
    <w:rsid w:val="005E7EA4"/>
    <w:rsid w:val="005F010A"/>
    <w:rsid w:val="005F10DD"/>
    <w:rsid w:val="005F15D4"/>
    <w:rsid w:val="005F1CE5"/>
    <w:rsid w:val="005F1EEC"/>
    <w:rsid w:val="005F23BB"/>
    <w:rsid w:val="005F26A0"/>
    <w:rsid w:val="005F3527"/>
    <w:rsid w:val="005F703E"/>
    <w:rsid w:val="005F751C"/>
    <w:rsid w:val="005F7623"/>
    <w:rsid w:val="00600FD6"/>
    <w:rsid w:val="00601177"/>
    <w:rsid w:val="006026A0"/>
    <w:rsid w:val="006026BC"/>
    <w:rsid w:val="0060453B"/>
    <w:rsid w:val="00605AD8"/>
    <w:rsid w:val="00605C23"/>
    <w:rsid w:val="00606F86"/>
    <w:rsid w:val="00607328"/>
    <w:rsid w:val="0060769A"/>
    <w:rsid w:val="006076CA"/>
    <w:rsid w:val="00607D3B"/>
    <w:rsid w:val="00611049"/>
    <w:rsid w:val="00611964"/>
    <w:rsid w:val="00611C87"/>
    <w:rsid w:val="00612303"/>
    <w:rsid w:val="00613756"/>
    <w:rsid w:val="00613E93"/>
    <w:rsid w:val="00614877"/>
    <w:rsid w:val="00622077"/>
    <w:rsid w:val="006220F5"/>
    <w:rsid w:val="00622450"/>
    <w:rsid w:val="00622604"/>
    <w:rsid w:val="00623526"/>
    <w:rsid w:val="00623A98"/>
    <w:rsid w:val="00625EC5"/>
    <w:rsid w:val="00625F65"/>
    <w:rsid w:val="00626DC4"/>
    <w:rsid w:val="00626E0B"/>
    <w:rsid w:val="00627196"/>
    <w:rsid w:val="00627E4B"/>
    <w:rsid w:val="00630CA0"/>
    <w:rsid w:val="00630D67"/>
    <w:rsid w:val="00631395"/>
    <w:rsid w:val="00631535"/>
    <w:rsid w:val="00631A94"/>
    <w:rsid w:val="00631E4A"/>
    <w:rsid w:val="006321FA"/>
    <w:rsid w:val="00632E91"/>
    <w:rsid w:val="006331AF"/>
    <w:rsid w:val="00633382"/>
    <w:rsid w:val="00635900"/>
    <w:rsid w:val="00635AA5"/>
    <w:rsid w:val="00635D38"/>
    <w:rsid w:val="0063649C"/>
    <w:rsid w:val="00636BA6"/>
    <w:rsid w:val="00641362"/>
    <w:rsid w:val="00642B0C"/>
    <w:rsid w:val="00642D74"/>
    <w:rsid w:val="006443BC"/>
    <w:rsid w:val="00645652"/>
    <w:rsid w:val="00647C5F"/>
    <w:rsid w:val="00647E6E"/>
    <w:rsid w:val="0065288B"/>
    <w:rsid w:val="00652BEF"/>
    <w:rsid w:val="00654182"/>
    <w:rsid w:val="0065424C"/>
    <w:rsid w:val="00654576"/>
    <w:rsid w:val="0065478E"/>
    <w:rsid w:val="0065610B"/>
    <w:rsid w:val="00657495"/>
    <w:rsid w:val="006614C5"/>
    <w:rsid w:val="006641AA"/>
    <w:rsid w:val="00664D5E"/>
    <w:rsid w:val="006673A8"/>
    <w:rsid w:val="00667489"/>
    <w:rsid w:val="00667620"/>
    <w:rsid w:val="00667731"/>
    <w:rsid w:val="0067080D"/>
    <w:rsid w:val="00670816"/>
    <w:rsid w:val="006718E9"/>
    <w:rsid w:val="00671932"/>
    <w:rsid w:val="0067248D"/>
    <w:rsid w:val="006735C4"/>
    <w:rsid w:val="006738A5"/>
    <w:rsid w:val="00673A39"/>
    <w:rsid w:val="006753CF"/>
    <w:rsid w:val="00675602"/>
    <w:rsid w:val="00675944"/>
    <w:rsid w:val="00676299"/>
    <w:rsid w:val="00681D0A"/>
    <w:rsid w:val="006825F2"/>
    <w:rsid w:val="0068264D"/>
    <w:rsid w:val="00682E04"/>
    <w:rsid w:val="006831B7"/>
    <w:rsid w:val="00683C18"/>
    <w:rsid w:val="00684A26"/>
    <w:rsid w:val="0068556F"/>
    <w:rsid w:val="00686687"/>
    <w:rsid w:val="00687FDF"/>
    <w:rsid w:val="00691713"/>
    <w:rsid w:val="00691C94"/>
    <w:rsid w:val="00691CF8"/>
    <w:rsid w:val="00691DBD"/>
    <w:rsid w:val="00691F75"/>
    <w:rsid w:val="006920CA"/>
    <w:rsid w:val="006922F4"/>
    <w:rsid w:val="00692755"/>
    <w:rsid w:val="00692896"/>
    <w:rsid w:val="00692D5A"/>
    <w:rsid w:val="00693FB9"/>
    <w:rsid w:val="006953A7"/>
    <w:rsid w:val="006968FF"/>
    <w:rsid w:val="006A0E83"/>
    <w:rsid w:val="006A1F51"/>
    <w:rsid w:val="006A2F63"/>
    <w:rsid w:val="006A35FE"/>
    <w:rsid w:val="006A4316"/>
    <w:rsid w:val="006A49AA"/>
    <w:rsid w:val="006A4A4D"/>
    <w:rsid w:val="006A5A0F"/>
    <w:rsid w:val="006A63E1"/>
    <w:rsid w:val="006A69A4"/>
    <w:rsid w:val="006A6D01"/>
    <w:rsid w:val="006B042C"/>
    <w:rsid w:val="006B2251"/>
    <w:rsid w:val="006B2720"/>
    <w:rsid w:val="006B66BD"/>
    <w:rsid w:val="006B68CA"/>
    <w:rsid w:val="006B6DF4"/>
    <w:rsid w:val="006C0A97"/>
    <w:rsid w:val="006C16AE"/>
    <w:rsid w:val="006C1977"/>
    <w:rsid w:val="006C1C5C"/>
    <w:rsid w:val="006C3202"/>
    <w:rsid w:val="006C35D9"/>
    <w:rsid w:val="006C3CB2"/>
    <w:rsid w:val="006C659C"/>
    <w:rsid w:val="006C67A5"/>
    <w:rsid w:val="006C6B6C"/>
    <w:rsid w:val="006D0940"/>
    <w:rsid w:val="006D0C2E"/>
    <w:rsid w:val="006D1E7C"/>
    <w:rsid w:val="006D30E1"/>
    <w:rsid w:val="006D3261"/>
    <w:rsid w:val="006D350A"/>
    <w:rsid w:val="006D5AF2"/>
    <w:rsid w:val="006D637A"/>
    <w:rsid w:val="006E015E"/>
    <w:rsid w:val="006E0D46"/>
    <w:rsid w:val="006E14F7"/>
    <w:rsid w:val="006E17DE"/>
    <w:rsid w:val="006E262B"/>
    <w:rsid w:val="006E3350"/>
    <w:rsid w:val="006E44AD"/>
    <w:rsid w:val="006E45E2"/>
    <w:rsid w:val="006E60EC"/>
    <w:rsid w:val="006E62CF"/>
    <w:rsid w:val="006F01D5"/>
    <w:rsid w:val="006F0849"/>
    <w:rsid w:val="006F0CF3"/>
    <w:rsid w:val="006F1324"/>
    <w:rsid w:val="006F18B2"/>
    <w:rsid w:val="006F2436"/>
    <w:rsid w:val="006F35A6"/>
    <w:rsid w:val="006F3643"/>
    <w:rsid w:val="006F4C78"/>
    <w:rsid w:val="006F741F"/>
    <w:rsid w:val="006F789E"/>
    <w:rsid w:val="00700F89"/>
    <w:rsid w:val="00702294"/>
    <w:rsid w:val="00702365"/>
    <w:rsid w:val="007026BC"/>
    <w:rsid w:val="0070304E"/>
    <w:rsid w:val="00704D9B"/>
    <w:rsid w:val="007054C4"/>
    <w:rsid w:val="007055A2"/>
    <w:rsid w:val="00705C61"/>
    <w:rsid w:val="00705F72"/>
    <w:rsid w:val="0070685E"/>
    <w:rsid w:val="00706CE9"/>
    <w:rsid w:val="00707C05"/>
    <w:rsid w:val="00710377"/>
    <w:rsid w:val="007113C4"/>
    <w:rsid w:val="007136D0"/>
    <w:rsid w:val="00713FFE"/>
    <w:rsid w:val="00716CCE"/>
    <w:rsid w:val="00717687"/>
    <w:rsid w:val="00717A9F"/>
    <w:rsid w:val="00720B7A"/>
    <w:rsid w:val="00720B87"/>
    <w:rsid w:val="00723558"/>
    <w:rsid w:val="0072456C"/>
    <w:rsid w:val="0072626B"/>
    <w:rsid w:val="0072679F"/>
    <w:rsid w:val="00726A0D"/>
    <w:rsid w:val="0072785F"/>
    <w:rsid w:val="00730D5D"/>
    <w:rsid w:val="00730E6E"/>
    <w:rsid w:val="0073121F"/>
    <w:rsid w:val="00731938"/>
    <w:rsid w:val="00731CD6"/>
    <w:rsid w:val="00732875"/>
    <w:rsid w:val="007335FF"/>
    <w:rsid w:val="007340E7"/>
    <w:rsid w:val="00734498"/>
    <w:rsid w:val="00734B9F"/>
    <w:rsid w:val="007353D0"/>
    <w:rsid w:val="007358E0"/>
    <w:rsid w:val="007374FF"/>
    <w:rsid w:val="00737FD0"/>
    <w:rsid w:val="00740D8E"/>
    <w:rsid w:val="00741AE3"/>
    <w:rsid w:val="007425EF"/>
    <w:rsid w:val="0074370E"/>
    <w:rsid w:val="00744266"/>
    <w:rsid w:val="0074435E"/>
    <w:rsid w:val="00744678"/>
    <w:rsid w:val="007448AB"/>
    <w:rsid w:val="007448EF"/>
    <w:rsid w:val="00750DE6"/>
    <w:rsid w:val="007515F1"/>
    <w:rsid w:val="00751802"/>
    <w:rsid w:val="00752F2A"/>
    <w:rsid w:val="00753FB7"/>
    <w:rsid w:val="00757D13"/>
    <w:rsid w:val="00760CB0"/>
    <w:rsid w:val="00760E1B"/>
    <w:rsid w:val="00760F7A"/>
    <w:rsid w:val="00760FC0"/>
    <w:rsid w:val="00762102"/>
    <w:rsid w:val="00762464"/>
    <w:rsid w:val="00764BAF"/>
    <w:rsid w:val="00765836"/>
    <w:rsid w:val="0076694A"/>
    <w:rsid w:val="00766ED4"/>
    <w:rsid w:val="00766F59"/>
    <w:rsid w:val="00767307"/>
    <w:rsid w:val="0076790C"/>
    <w:rsid w:val="00771B1C"/>
    <w:rsid w:val="00772560"/>
    <w:rsid w:val="007727A9"/>
    <w:rsid w:val="00774EA1"/>
    <w:rsid w:val="007753B6"/>
    <w:rsid w:val="00776891"/>
    <w:rsid w:val="00776DBE"/>
    <w:rsid w:val="0077774B"/>
    <w:rsid w:val="00781462"/>
    <w:rsid w:val="00782B83"/>
    <w:rsid w:val="00783C5B"/>
    <w:rsid w:val="0078528E"/>
    <w:rsid w:val="00785389"/>
    <w:rsid w:val="00785728"/>
    <w:rsid w:val="0078580E"/>
    <w:rsid w:val="00790063"/>
    <w:rsid w:val="00790206"/>
    <w:rsid w:val="0079069A"/>
    <w:rsid w:val="0079284C"/>
    <w:rsid w:val="007929E3"/>
    <w:rsid w:val="00792DF5"/>
    <w:rsid w:val="0079647A"/>
    <w:rsid w:val="00796B3A"/>
    <w:rsid w:val="00797BD4"/>
    <w:rsid w:val="00797EDC"/>
    <w:rsid w:val="00797F5D"/>
    <w:rsid w:val="007A0781"/>
    <w:rsid w:val="007A1279"/>
    <w:rsid w:val="007A154D"/>
    <w:rsid w:val="007A2787"/>
    <w:rsid w:val="007A4B3E"/>
    <w:rsid w:val="007A4C2D"/>
    <w:rsid w:val="007A6474"/>
    <w:rsid w:val="007A7DCC"/>
    <w:rsid w:val="007B19E6"/>
    <w:rsid w:val="007B2625"/>
    <w:rsid w:val="007B3D7A"/>
    <w:rsid w:val="007B43EE"/>
    <w:rsid w:val="007B47E0"/>
    <w:rsid w:val="007B48AA"/>
    <w:rsid w:val="007B49F8"/>
    <w:rsid w:val="007B50B7"/>
    <w:rsid w:val="007B723E"/>
    <w:rsid w:val="007B79DC"/>
    <w:rsid w:val="007C0D16"/>
    <w:rsid w:val="007C101C"/>
    <w:rsid w:val="007C1EEB"/>
    <w:rsid w:val="007C3620"/>
    <w:rsid w:val="007C3C5B"/>
    <w:rsid w:val="007C4565"/>
    <w:rsid w:val="007C4EA5"/>
    <w:rsid w:val="007C593A"/>
    <w:rsid w:val="007C5D57"/>
    <w:rsid w:val="007C6BBA"/>
    <w:rsid w:val="007C7F40"/>
    <w:rsid w:val="007D162D"/>
    <w:rsid w:val="007D2841"/>
    <w:rsid w:val="007D2A96"/>
    <w:rsid w:val="007D3327"/>
    <w:rsid w:val="007D44EE"/>
    <w:rsid w:val="007D4517"/>
    <w:rsid w:val="007D599A"/>
    <w:rsid w:val="007D60DB"/>
    <w:rsid w:val="007D67AA"/>
    <w:rsid w:val="007E1677"/>
    <w:rsid w:val="007E17F7"/>
    <w:rsid w:val="007E2399"/>
    <w:rsid w:val="007E23A2"/>
    <w:rsid w:val="007E2ABF"/>
    <w:rsid w:val="007E3B2D"/>
    <w:rsid w:val="007E430D"/>
    <w:rsid w:val="007E5DB7"/>
    <w:rsid w:val="007E5E5C"/>
    <w:rsid w:val="007E7C9D"/>
    <w:rsid w:val="007F0779"/>
    <w:rsid w:val="007F1F34"/>
    <w:rsid w:val="007F4BA0"/>
    <w:rsid w:val="007F61D9"/>
    <w:rsid w:val="007F70B6"/>
    <w:rsid w:val="007F7CCB"/>
    <w:rsid w:val="007F7DEA"/>
    <w:rsid w:val="00800E55"/>
    <w:rsid w:val="0080119C"/>
    <w:rsid w:val="00801EA0"/>
    <w:rsid w:val="008028B9"/>
    <w:rsid w:val="00802FB9"/>
    <w:rsid w:val="00804182"/>
    <w:rsid w:val="00804E6E"/>
    <w:rsid w:val="0080609F"/>
    <w:rsid w:val="0080693B"/>
    <w:rsid w:val="00806F3E"/>
    <w:rsid w:val="008079C6"/>
    <w:rsid w:val="00807A80"/>
    <w:rsid w:val="0081051D"/>
    <w:rsid w:val="00810781"/>
    <w:rsid w:val="00810CE1"/>
    <w:rsid w:val="00812907"/>
    <w:rsid w:val="0081470D"/>
    <w:rsid w:val="00815E53"/>
    <w:rsid w:val="00815EAA"/>
    <w:rsid w:val="00817C02"/>
    <w:rsid w:val="00820496"/>
    <w:rsid w:val="00820676"/>
    <w:rsid w:val="00821CEA"/>
    <w:rsid w:val="008224B7"/>
    <w:rsid w:val="00822FCB"/>
    <w:rsid w:val="0082377C"/>
    <w:rsid w:val="008272A7"/>
    <w:rsid w:val="00827A6E"/>
    <w:rsid w:val="00830A7A"/>
    <w:rsid w:val="00830F44"/>
    <w:rsid w:val="00831389"/>
    <w:rsid w:val="008320EC"/>
    <w:rsid w:val="00832B15"/>
    <w:rsid w:val="00832FD7"/>
    <w:rsid w:val="00833532"/>
    <w:rsid w:val="00834985"/>
    <w:rsid w:val="00834A9D"/>
    <w:rsid w:val="008350DB"/>
    <w:rsid w:val="00835CEE"/>
    <w:rsid w:val="00836040"/>
    <w:rsid w:val="008364D2"/>
    <w:rsid w:val="00837BBA"/>
    <w:rsid w:val="00837C19"/>
    <w:rsid w:val="008409F5"/>
    <w:rsid w:val="0084196C"/>
    <w:rsid w:val="00842577"/>
    <w:rsid w:val="00842E7A"/>
    <w:rsid w:val="00843B77"/>
    <w:rsid w:val="00844D96"/>
    <w:rsid w:val="00846951"/>
    <w:rsid w:val="00846FA0"/>
    <w:rsid w:val="00847828"/>
    <w:rsid w:val="00847C5C"/>
    <w:rsid w:val="00850655"/>
    <w:rsid w:val="00850763"/>
    <w:rsid w:val="008530FC"/>
    <w:rsid w:val="00854340"/>
    <w:rsid w:val="00856366"/>
    <w:rsid w:val="00857A24"/>
    <w:rsid w:val="00857D57"/>
    <w:rsid w:val="00860E3F"/>
    <w:rsid w:val="0086149D"/>
    <w:rsid w:val="00861605"/>
    <w:rsid w:val="008619E6"/>
    <w:rsid w:val="0086325B"/>
    <w:rsid w:val="008635C6"/>
    <w:rsid w:val="00865CE3"/>
    <w:rsid w:val="008665A8"/>
    <w:rsid w:val="00867E97"/>
    <w:rsid w:val="008704A5"/>
    <w:rsid w:val="008704BA"/>
    <w:rsid w:val="0087112F"/>
    <w:rsid w:val="00871785"/>
    <w:rsid w:val="0087190B"/>
    <w:rsid w:val="00871E23"/>
    <w:rsid w:val="0087278F"/>
    <w:rsid w:val="00872ABA"/>
    <w:rsid w:val="0087373F"/>
    <w:rsid w:val="00873779"/>
    <w:rsid w:val="0087419D"/>
    <w:rsid w:val="0087445B"/>
    <w:rsid w:val="00874FAB"/>
    <w:rsid w:val="008755EF"/>
    <w:rsid w:val="00875A22"/>
    <w:rsid w:val="00876BC3"/>
    <w:rsid w:val="00876E5A"/>
    <w:rsid w:val="00876F99"/>
    <w:rsid w:val="00877323"/>
    <w:rsid w:val="00877AD0"/>
    <w:rsid w:val="00881FDD"/>
    <w:rsid w:val="0088382F"/>
    <w:rsid w:val="0088393F"/>
    <w:rsid w:val="008849E6"/>
    <w:rsid w:val="0088616E"/>
    <w:rsid w:val="008878D0"/>
    <w:rsid w:val="008902BA"/>
    <w:rsid w:val="0089126F"/>
    <w:rsid w:val="00891449"/>
    <w:rsid w:val="008922F5"/>
    <w:rsid w:val="00892E59"/>
    <w:rsid w:val="0089453C"/>
    <w:rsid w:val="00897597"/>
    <w:rsid w:val="008A0AAD"/>
    <w:rsid w:val="008A0E5F"/>
    <w:rsid w:val="008A11BA"/>
    <w:rsid w:val="008A1B8D"/>
    <w:rsid w:val="008A2910"/>
    <w:rsid w:val="008A2D43"/>
    <w:rsid w:val="008A39B0"/>
    <w:rsid w:val="008A3EE0"/>
    <w:rsid w:val="008A64F6"/>
    <w:rsid w:val="008B0ABF"/>
    <w:rsid w:val="008B0C43"/>
    <w:rsid w:val="008B2DC7"/>
    <w:rsid w:val="008B341A"/>
    <w:rsid w:val="008B397F"/>
    <w:rsid w:val="008B4478"/>
    <w:rsid w:val="008B4846"/>
    <w:rsid w:val="008B4959"/>
    <w:rsid w:val="008B7916"/>
    <w:rsid w:val="008B7C8E"/>
    <w:rsid w:val="008C29A4"/>
    <w:rsid w:val="008C399B"/>
    <w:rsid w:val="008C399C"/>
    <w:rsid w:val="008C3D02"/>
    <w:rsid w:val="008C493E"/>
    <w:rsid w:val="008C6837"/>
    <w:rsid w:val="008D01BD"/>
    <w:rsid w:val="008D22A1"/>
    <w:rsid w:val="008D2A6D"/>
    <w:rsid w:val="008D3473"/>
    <w:rsid w:val="008D3B2A"/>
    <w:rsid w:val="008E139D"/>
    <w:rsid w:val="008E26E3"/>
    <w:rsid w:val="008E2F9D"/>
    <w:rsid w:val="008E3296"/>
    <w:rsid w:val="008E3614"/>
    <w:rsid w:val="008E3FE7"/>
    <w:rsid w:val="008E4817"/>
    <w:rsid w:val="008E5714"/>
    <w:rsid w:val="008E5716"/>
    <w:rsid w:val="008E62FF"/>
    <w:rsid w:val="008F07BF"/>
    <w:rsid w:val="008F17C5"/>
    <w:rsid w:val="008F1868"/>
    <w:rsid w:val="008F25FE"/>
    <w:rsid w:val="008F4026"/>
    <w:rsid w:val="008F57BD"/>
    <w:rsid w:val="008F5F01"/>
    <w:rsid w:val="008F6ED7"/>
    <w:rsid w:val="008F70F8"/>
    <w:rsid w:val="008F75D8"/>
    <w:rsid w:val="009005E3"/>
    <w:rsid w:val="009024F4"/>
    <w:rsid w:val="00902AF7"/>
    <w:rsid w:val="00903E88"/>
    <w:rsid w:val="00906592"/>
    <w:rsid w:val="009065F7"/>
    <w:rsid w:val="00907322"/>
    <w:rsid w:val="00910504"/>
    <w:rsid w:val="009118A7"/>
    <w:rsid w:val="00912B69"/>
    <w:rsid w:val="009136D4"/>
    <w:rsid w:val="00915AE6"/>
    <w:rsid w:val="00916335"/>
    <w:rsid w:val="00917183"/>
    <w:rsid w:val="009178D4"/>
    <w:rsid w:val="00920DDF"/>
    <w:rsid w:val="0092114B"/>
    <w:rsid w:val="00921839"/>
    <w:rsid w:val="00922BFA"/>
    <w:rsid w:val="00923391"/>
    <w:rsid w:val="00923504"/>
    <w:rsid w:val="009248EA"/>
    <w:rsid w:val="00925F19"/>
    <w:rsid w:val="009263A1"/>
    <w:rsid w:val="009263B0"/>
    <w:rsid w:val="00926C00"/>
    <w:rsid w:val="009276C7"/>
    <w:rsid w:val="00932D02"/>
    <w:rsid w:val="009332D3"/>
    <w:rsid w:val="00933706"/>
    <w:rsid w:val="0093418A"/>
    <w:rsid w:val="00934337"/>
    <w:rsid w:val="00934831"/>
    <w:rsid w:val="0093566D"/>
    <w:rsid w:val="00936155"/>
    <w:rsid w:val="00936428"/>
    <w:rsid w:val="0093655A"/>
    <w:rsid w:val="009365CE"/>
    <w:rsid w:val="009366D4"/>
    <w:rsid w:val="009374DA"/>
    <w:rsid w:val="00937DEB"/>
    <w:rsid w:val="00940373"/>
    <w:rsid w:val="009403E0"/>
    <w:rsid w:val="009415D9"/>
    <w:rsid w:val="00941C6B"/>
    <w:rsid w:val="00943336"/>
    <w:rsid w:val="0094361F"/>
    <w:rsid w:val="009436EB"/>
    <w:rsid w:val="00944580"/>
    <w:rsid w:val="00944B39"/>
    <w:rsid w:val="00944C85"/>
    <w:rsid w:val="009452E0"/>
    <w:rsid w:val="00945B49"/>
    <w:rsid w:val="009461D2"/>
    <w:rsid w:val="0094729F"/>
    <w:rsid w:val="009473CB"/>
    <w:rsid w:val="00947811"/>
    <w:rsid w:val="009504FF"/>
    <w:rsid w:val="00950A88"/>
    <w:rsid w:val="00950C63"/>
    <w:rsid w:val="00951929"/>
    <w:rsid w:val="00951EB9"/>
    <w:rsid w:val="009542C2"/>
    <w:rsid w:val="00954B2D"/>
    <w:rsid w:val="00954C7D"/>
    <w:rsid w:val="00957296"/>
    <w:rsid w:val="0095779C"/>
    <w:rsid w:val="00960441"/>
    <w:rsid w:val="00961F9C"/>
    <w:rsid w:val="00962677"/>
    <w:rsid w:val="00962A33"/>
    <w:rsid w:val="00963414"/>
    <w:rsid w:val="00963B4E"/>
    <w:rsid w:val="00964604"/>
    <w:rsid w:val="00965491"/>
    <w:rsid w:val="009677F3"/>
    <w:rsid w:val="00967C42"/>
    <w:rsid w:val="00970B4C"/>
    <w:rsid w:val="00971E58"/>
    <w:rsid w:val="00972BA6"/>
    <w:rsid w:val="00972E80"/>
    <w:rsid w:val="00973382"/>
    <w:rsid w:val="009738EA"/>
    <w:rsid w:val="00976700"/>
    <w:rsid w:val="00981996"/>
    <w:rsid w:val="009823C4"/>
    <w:rsid w:val="00982444"/>
    <w:rsid w:val="00983C52"/>
    <w:rsid w:val="00983F3A"/>
    <w:rsid w:val="009840E1"/>
    <w:rsid w:val="00984170"/>
    <w:rsid w:val="00984951"/>
    <w:rsid w:val="00986A94"/>
    <w:rsid w:val="00990DA2"/>
    <w:rsid w:val="0099163E"/>
    <w:rsid w:val="00991680"/>
    <w:rsid w:val="00994007"/>
    <w:rsid w:val="00995B49"/>
    <w:rsid w:val="009968F8"/>
    <w:rsid w:val="00996B54"/>
    <w:rsid w:val="0099747F"/>
    <w:rsid w:val="009A00F7"/>
    <w:rsid w:val="009A1164"/>
    <w:rsid w:val="009A4297"/>
    <w:rsid w:val="009A4A38"/>
    <w:rsid w:val="009A4F48"/>
    <w:rsid w:val="009A55EE"/>
    <w:rsid w:val="009A6FAD"/>
    <w:rsid w:val="009A7158"/>
    <w:rsid w:val="009B1BE1"/>
    <w:rsid w:val="009B5E54"/>
    <w:rsid w:val="009B6437"/>
    <w:rsid w:val="009B7515"/>
    <w:rsid w:val="009C02D8"/>
    <w:rsid w:val="009C16F0"/>
    <w:rsid w:val="009C2AE0"/>
    <w:rsid w:val="009C4DE5"/>
    <w:rsid w:val="009C4EAD"/>
    <w:rsid w:val="009C5903"/>
    <w:rsid w:val="009C735F"/>
    <w:rsid w:val="009C7761"/>
    <w:rsid w:val="009D0325"/>
    <w:rsid w:val="009D039C"/>
    <w:rsid w:val="009D18FE"/>
    <w:rsid w:val="009D1971"/>
    <w:rsid w:val="009D1986"/>
    <w:rsid w:val="009D1C94"/>
    <w:rsid w:val="009D34F1"/>
    <w:rsid w:val="009D4DE4"/>
    <w:rsid w:val="009D7357"/>
    <w:rsid w:val="009D77B2"/>
    <w:rsid w:val="009E00C0"/>
    <w:rsid w:val="009E091D"/>
    <w:rsid w:val="009E0FFC"/>
    <w:rsid w:val="009E37D1"/>
    <w:rsid w:val="009E3EBB"/>
    <w:rsid w:val="009E4599"/>
    <w:rsid w:val="009E4712"/>
    <w:rsid w:val="009E4BC2"/>
    <w:rsid w:val="009E507D"/>
    <w:rsid w:val="009E7425"/>
    <w:rsid w:val="009F12FF"/>
    <w:rsid w:val="009F1513"/>
    <w:rsid w:val="009F2676"/>
    <w:rsid w:val="009F45C5"/>
    <w:rsid w:val="009F478B"/>
    <w:rsid w:val="009F6F4D"/>
    <w:rsid w:val="00A00EDE"/>
    <w:rsid w:val="00A03057"/>
    <w:rsid w:val="00A06C76"/>
    <w:rsid w:val="00A10091"/>
    <w:rsid w:val="00A108A0"/>
    <w:rsid w:val="00A10A3A"/>
    <w:rsid w:val="00A11CB5"/>
    <w:rsid w:val="00A12B0A"/>
    <w:rsid w:val="00A1562A"/>
    <w:rsid w:val="00A1569E"/>
    <w:rsid w:val="00A171D2"/>
    <w:rsid w:val="00A17E65"/>
    <w:rsid w:val="00A17F35"/>
    <w:rsid w:val="00A17F86"/>
    <w:rsid w:val="00A2005C"/>
    <w:rsid w:val="00A20422"/>
    <w:rsid w:val="00A204FC"/>
    <w:rsid w:val="00A242B1"/>
    <w:rsid w:val="00A243A6"/>
    <w:rsid w:val="00A2458B"/>
    <w:rsid w:val="00A24723"/>
    <w:rsid w:val="00A25793"/>
    <w:rsid w:val="00A2626E"/>
    <w:rsid w:val="00A276C4"/>
    <w:rsid w:val="00A27E9D"/>
    <w:rsid w:val="00A33A1C"/>
    <w:rsid w:val="00A33B13"/>
    <w:rsid w:val="00A35714"/>
    <w:rsid w:val="00A3677B"/>
    <w:rsid w:val="00A40692"/>
    <w:rsid w:val="00A40C6D"/>
    <w:rsid w:val="00A4120E"/>
    <w:rsid w:val="00A41B81"/>
    <w:rsid w:val="00A41E55"/>
    <w:rsid w:val="00A422A3"/>
    <w:rsid w:val="00A43991"/>
    <w:rsid w:val="00A440C3"/>
    <w:rsid w:val="00A44AE5"/>
    <w:rsid w:val="00A44DDF"/>
    <w:rsid w:val="00A45000"/>
    <w:rsid w:val="00A4601A"/>
    <w:rsid w:val="00A468D6"/>
    <w:rsid w:val="00A50890"/>
    <w:rsid w:val="00A51DB4"/>
    <w:rsid w:val="00A52069"/>
    <w:rsid w:val="00A52A8C"/>
    <w:rsid w:val="00A5326B"/>
    <w:rsid w:val="00A54579"/>
    <w:rsid w:val="00A55238"/>
    <w:rsid w:val="00A56308"/>
    <w:rsid w:val="00A5635D"/>
    <w:rsid w:val="00A566C5"/>
    <w:rsid w:val="00A612A8"/>
    <w:rsid w:val="00A6152C"/>
    <w:rsid w:val="00A62612"/>
    <w:rsid w:val="00A62731"/>
    <w:rsid w:val="00A62DA6"/>
    <w:rsid w:val="00A6349E"/>
    <w:rsid w:val="00A657B9"/>
    <w:rsid w:val="00A66EB5"/>
    <w:rsid w:val="00A67683"/>
    <w:rsid w:val="00A7251D"/>
    <w:rsid w:val="00A72DFD"/>
    <w:rsid w:val="00A7358D"/>
    <w:rsid w:val="00A73A07"/>
    <w:rsid w:val="00A742B1"/>
    <w:rsid w:val="00A74CC7"/>
    <w:rsid w:val="00A758DB"/>
    <w:rsid w:val="00A76293"/>
    <w:rsid w:val="00A813F8"/>
    <w:rsid w:val="00A81A73"/>
    <w:rsid w:val="00A81DF3"/>
    <w:rsid w:val="00A84157"/>
    <w:rsid w:val="00A84419"/>
    <w:rsid w:val="00A85211"/>
    <w:rsid w:val="00A86087"/>
    <w:rsid w:val="00A86C0F"/>
    <w:rsid w:val="00A86D8E"/>
    <w:rsid w:val="00A9087C"/>
    <w:rsid w:val="00A90CD7"/>
    <w:rsid w:val="00A91032"/>
    <w:rsid w:val="00A9111B"/>
    <w:rsid w:val="00A917F0"/>
    <w:rsid w:val="00A926B2"/>
    <w:rsid w:val="00A94BA3"/>
    <w:rsid w:val="00A96701"/>
    <w:rsid w:val="00A978D9"/>
    <w:rsid w:val="00AA0786"/>
    <w:rsid w:val="00AA0791"/>
    <w:rsid w:val="00AA0F9F"/>
    <w:rsid w:val="00AA12A2"/>
    <w:rsid w:val="00AA16BC"/>
    <w:rsid w:val="00AA2D8A"/>
    <w:rsid w:val="00AA2FDD"/>
    <w:rsid w:val="00AA3722"/>
    <w:rsid w:val="00AA7DC1"/>
    <w:rsid w:val="00AB01AC"/>
    <w:rsid w:val="00AB19FA"/>
    <w:rsid w:val="00AB2827"/>
    <w:rsid w:val="00AB3D3A"/>
    <w:rsid w:val="00AB3DEF"/>
    <w:rsid w:val="00AB411B"/>
    <w:rsid w:val="00AB4777"/>
    <w:rsid w:val="00AB544F"/>
    <w:rsid w:val="00AB5601"/>
    <w:rsid w:val="00AB5842"/>
    <w:rsid w:val="00AB5F80"/>
    <w:rsid w:val="00AB63D2"/>
    <w:rsid w:val="00AB7FB7"/>
    <w:rsid w:val="00AC0296"/>
    <w:rsid w:val="00AC2769"/>
    <w:rsid w:val="00AC4957"/>
    <w:rsid w:val="00AC4B6D"/>
    <w:rsid w:val="00AD0D54"/>
    <w:rsid w:val="00AD0ED8"/>
    <w:rsid w:val="00AD141A"/>
    <w:rsid w:val="00AD2DE5"/>
    <w:rsid w:val="00AD3353"/>
    <w:rsid w:val="00AD3980"/>
    <w:rsid w:val="00AD63CE"/>
    <w:rsid w:val="00AD6B95"/>
    <w:rsid w:val="00AD76F1"/>
    <w:rsid w:val="00AE0ACC"/>
    <w:rsid w:val="00AE1BB7"/>
    <w:rsid w:val="00AE3F25"/>
    <w:rsid w:val="00AE75CC"/>
    <w:rsid w:val="00AF0C67"/>
    <w:rsid w:val="00AF17FD"/>
    <w:rsid w:val="00AF2EBA"/>
    <w:rsid w:val="00AF6965"/>
    <w:rsid w:val="00AF6E5C"/>
    <w:rsid w:val="00AF7615"/>
    <w:rsid w:val="00AF7A35"/>
    <w:rsid w:val="00B019B4"/>
    <w:rsid w:val="00B025B1"/>
    <w:rsid w:val="00B028AF"/>
    <w:rsid w:val="00B02F45"/>
    <w:rsid w:val="00B03B87"/>
    <w:rsid w:val="00B03EF4"/>
    <w:rsid w:val="00B06CB1"/>
    <w:rsid w:val="00B106D7"/>
    <w:rsid w:val="00B107E5"/>
    <w:rsid w:val="00B120F6"/>
    <w:rsid w:val="00B1261C"/>
    <w:rsid w:val="00B2038A"/>
    <w:rsid w:val="00B21A8C"/>
    <w:rsid w:val="00B21E10"/>
    <w:rsid w:val="00B229E0"/>
    <w:rsid w:val="00B23403"/>
    <w:rsid w:val="00B24B6D"/>
    <w:rsid w:val="00B263F6"/>
    <w:rsid w:val="00B26669"/>
    <w:rsid w:val="00B2763F"/>
    <w:rsid w:val="00B27AE6"/>
    <w:rsid w:val="00B32E1A"/>
    <w:rsid w:val="00B34206"/>
    <w:rsid w:val="00B34AD6"/>
    <w:rsid w:val="00B34C62"/>
    <w:rsid w:val="00B34DDD"/>
    <w:rsid w:val="00B35EF6"/>
    <w:rsid w:val="00B366C2"/>
    <w:rsid w:val="00B409C4"/>
    <w:rsid w:val="00B424D7"/>
    <w:rsid w:val="00B42BA6"/>
    <w:rsid w:val="00B43524"/>
    <w:rsid w:val="00B442C7"/>
    <w:rsid w:val="00B44EBF"/>
    <w:rsid w:val="00B45ACC"/>
    <w:rsid w:val="00B45E28"/>
    <w:rsid w:val="00B46ED9"/>
    <w:rsid w:val="00B47034"/>
    <w:rsid w:val="00B475CC"/>
    <w:rsid w:val="00B476AA"/>
    <w:rsid w:val="00B5073C"/>
    <w:rsid w:val="00B50B43"/>
    <w:rsid w:val="00B51258"/>
    <w:rsid w:val="00B530C8"/>
    <w:rsid w:val="00B53481"/>
    <w:rsid w:val="00B54208"/>
    <w:rsid w:val="00B546E4"/>
    <w:rsid w:val="00B54D59"/>
    <w:rsid w:val="00B55936"/>
    <w:rsid w:val="00B56661"/>
    <w:rsid w:val="00B616B2"/>
    <w:rsid w:val="00B6270B"/>
    <w:rsid w:val="00B62F2E"/>
    <w:rsid w:val="00B6353D"/>
    <w:rsid w:val="00B63E4A"/>
    <w:rsid w:val="00B640CF"/>
    <w:rsid w:val="00B650A9"/>
    <w:rsid w:val="00B6632E"/>
    <w:rsid w:val="00B67B0C"/>
    <w:rsid w:val="00B70264"/>
    <w:rsid w:val="00B7058B"/>
    <w:rsid w:val="00B7065A"/>
    <w:rsid w:val="00B707DB"/>
    <w:rsid w:val="00B71429"/>
    <w:rsid w:val="00B72688"/>
    <w:rsid w:val="00B756D6"/>
    <w:rsid w:val="00B7657E"/>
    <w:rsid w:val="00B810FC"/>
    <w:rsid w:val="00B811B9"/>
    <w:rsid w:val="00B8155D"/>
    <w:rsid w:val="00B81638"/>
    <w:rsid w:val="00B81A73"/>
    <w:rsid w:val="00B82136"/>
    <w:rsid w:val="00B82DAE"/>
    <w:rsid w:val="00B830CB"/>
    <w:rsid w:val="00B835C1"/>
    <w:rsid w:val="00B83A6C"/>
    <w:rsid w:val="00B83AA6"/>
    <w:rsid w:val="00B83B01"/>
    <w:rsid w:val="00B8483C"/>
    <w:rsid w:val="00B85909"/>
    <w:rsid w:val="00B85EAE"/>
    <w:rsid w:val="00B862BF"/>
    <w:rsid w:val="00B8663D"/>
    <w:rsid w:val="00B868A7"/>
    <w:rsid w:val="00B876BA"/>
    <w:rsid w:val="00B90358"/>
    <w:rsid w:val="00B92136"/>
    <w:rsid w:val="00B92635"/>
    <w:rsid w:val="00B94377"/>
    <w:rsid w:val="00B9496A"/>
    <w:rsid w:val="00B96935"/>
    <w:rsid w:val="00B9796B"/>
    <w:rsid w:val="00BA0809"/>
    <w:rsid w:val="00BA094B"/>
    <w:rsid w:val="00BA1026"/>
    <w:rsid w:val="00BA16CD"/>
    <w:rsid w:val="00BA1BDC"/>
    <w:rsid w:val="00BA23B0"/>
    <w:rsid w:val="00BA258D"/>
    <w:rsid w:val="00BA2922"/>
    <w:rsid w:val="00BA49C5"/>
    <w:rsid w:val="00BA4D0D"/>
    <w:rsid w:val="00BA52F3"/>
    <w:rsid w:val="00BA5509"/>
    <w:rsid w:val="00BA5799"/>
    <w:rsid w:val="00BA6447"/>
    <w:rsid w:val="00BA6894"/>
    <w:rsid w:val="00BB11D3"/>
    <w:rsid w:val="00BB17A8"/>
    <w:rsid w:val="00BB2B4C"/>
    <w:rsid w:val="00BB33A0"/>
    <w:rsid w:val="00BB4277"/>
    <w:rsid w:val="00BB436D"/>
    <w:rsid w:val="00BB49EE"/>
    <w:rsid w:val="00BB4A42"/>
    <w:rsid w:val="00BB4D5C"/>
    <w:rsid w:val="00BB68C5"/>
    <w:rsid w:val="00BB73F3"/>
    <w:rsid w:val="00BC071B"/>
    <w:rsid w:val="00BC12E9"/>
    <w:rsid w:val="00BC1E68"/>
    <w:rsid w:val="00BC2AB9"/>
    <w:rsid w:val="00BC33DD"/>
    <w:rsid w:val="00BC4EE7"/>
    <w:rsid w:val="00BC538E"/>
    <w:rsid w:val="00BC65CB"/>
    <w:rsid w:val="00BC6CEA"/>
    <w:rsid w:val="00BC7AE7"/>
    <w:rsid w:val="00BD0576"/>
    <w:rsid w:val="00BD0693"/>
    <w:rsid w:val="00BD103C"/>
    <w:rsid w:val="00BD261A"/>
    <w:rsid w:val="00BD5024"/>
    <w:rsid w:val="00BD59D0"/>
    <w:rsid w:val="00BD751F"/>
    <w:rsid w:val="00BD7523"/>
    <w:rsid w:val="00BD7859"/>
    <w:rsid w:val="00BD7E9D"/>
    <w:rsid w:val="00BE0DE3"/>
    <w:rsid w:val="00BE2A85"/>
    <w:rsid w:val="00BE2B84"/>
    <w:rsid w:val="00BE39A3"/>
    <w:rsid w:val="00BE5C95"/>
    <w:rsid w:val="00BE5F72"/>
    <w:rsid w:val="00BE712D"/>
    <w:rsid w:val="00BF2658"/>
    <w:rsid w:val="00BF27A3"/>
    <w:rsid w:val="00BF5983"/>
    <w:rsid w:val="00BF6B56"/>
    <w:rsid w:val="00BF7437"/>
    <w:rsid w:val="00BF79B4"/>
    <w:rsid w:val="00C00ABD"/>
    <w:rsid w:val="00C011D4"/>
    <w:rsid w:val="00C02015"/>
    <w:rsid w:val="00C02791"/>
    <w:rsid w:val="00C03983"/>
    <w:rsid w:val="00C03E63"/>
    <w:rsid w:val="00C04A06"/>
    <w:rsid w:val="00C07140"/>
    <w:rsid w:val="00C1173C"/>
    <w:rsid w:val="00C12212"/>
    <w:rsid w:val="00C1225E"/>
    <w:rsid w:val="00C1256B"/>
    <w:rsid w:val="00C13456"/>
    <w:rsid w:val="00C1439B"/>
    <w:rsid w:val="00C143EF"/>
    <w:rsid w:val="00C14AE1"/>
    <w:rsid w:val="00C1525B"/>
    <w:rsid w:val="00C1583D"/>
    <w:rsid w:val="00C16700"/>
    <w:rsid w:val="00C1712D"/>
    <w:rsid w:val="00C17E31"/>
    <w:rsid w:val="00C20098"/>
    <w:rsid w:val="00C20502"/>
    <w:rsid w:val="00C207F2"/>
    <w:rsid w:val="00C21AE4"/>
    <w:rsid w:val="00C2339C"/>
    <w:rsid w:val="00C238FF"/>
    <w:rsid w:val="00C23D4B"/>
    <w:rsid w:val="00C23DE8"/>
    <w:rsid w:val="00C24E0E"/>
    <w:rsid w:val="00C2598D"/>
    <w:rsid w:val="00C25A1A"/>
    <w:rsid w:val="00C26920"/>
    <w:rsid w:val="00C26AD6"/>
    <w:rsid w:val="00C26F17"/>
    <w:rsid w:val="00C27ED9"/>
    <w:rsid w:val="00C3038E"/>
    <w:rsid w:val="00C3206F"/>
    <w:rsid w:val="00C326DB"/>
    <w:rsid w:val="00C32831"/>
    <w:rsid w:val="00C35A51"/>
    <w:rsid w:val="00C363BB"/>
    <w:rsid w:val="00C36E01"/>
    <w:rsid w:val="00C36F4F"/>
    <w:rsid w:val="00C37119"/>
    <w:rsid w:val="00C415D5"/>
    <w:rsid w:val="00C41E26"/>
    <w:rsid w:val="00C424B9"/>
    <w:rsid w:val="00C43CEA"/>
    <w:rsid w:val="00C44200"/>
    <w:rsid w:val="00C44734"/>
    <w:rsid w:val="00C461D7"/>
    <w:rsid w:val="00C46216"/>
    <w:rsid w:val="00C468A1"/>
    <w:rsid w:val="00C47F16"/>
    <w:rsid w:val="00C52EB6"/>
    <w:rsid w:val="00C536CD"/>
    <w:rsid w:val="00C54A19"/>
    <w:rsid w:val="00C54C6F"/>
    <w:rsid w:val="00C55C2C"/>
    <w:rsid w:val="00C56028"/>
    <w:rsid w:val="00C57258"/>
    <w:rsid w:val="00C57A58"/>
    <w:rsid w:val="00C61406"/>
    <w:rsid w:val="00C61982"/>
    <w:rsid w:val="00C623B5"/>
    <w:rsid w:val="00C65C40"/>
    <w:rsid w:val="00C65D46"/>
    <w:rsid w:val="00C7075C"/>
    <w:rsid w:val="00C708A7"/>
    <w:rsid w:val="00C70C23"/>
    <w:rsid w:val="00C72669"/>
    <w:rsid w:val="00C72BE1"/>
    <w:rsid w:val="00C72EE5"/>
    <w:rsid w:val="00C730E5"/>
    <w:rsid w:val="00C731D9"/>
    <w:rsid w:val="00C738F0"/>
    <w:rsid w:val="00C73F65"/>
    <w:rsid w:val="00C749B2"/>
    <w:rsid w:val="00C7651B"/>
    <w:rsid w:val="00C77210"/>
    <w:rsid w:val="00C80206"/>
    <w:rsid w:val="00C807E7"/>
    <w:rsid w:val="00C80FFE"/>
    <w:rsid w:val="00C811C2"/>
    <w:rsid w:val="00C81452"/>
    <w:rsid w:val="00C82109"/>
    <w:rsid w:val="00C826C8"/>
    <w:rsid w:val="00C83643"/>
    <w:rsid w:val="00C8446D"/>
    <w:rsid w:val="00C85688"/>
    <w:rsid w:val="00C85D76"/>
    <w:rsid w:val="00C85E4A"/>
    <w:rsid w:val="00C87805"/>
    <w:rsid w:val="00C9112F"/>
    <w:rsid w:val="00C912F0"/>
    <w:rsid w:val="00C920DF"/>
    <w:rsid w:val="00C946C6"/>
    <w:rsid w:val="00C949D6"/>
    <w:rsid w:val="00C95298"/>
    <w:rsid w:val="00C95FDC"/>
    <w:rsid w:val="00C96386"/>
    <w:rsid w:val="00C96E89"/>
    <w:rsid w:val="00C9759A"/>
    <w:rsid w:val="00C9766F"/>
    <w:rsid w:val="00C97EEC"/>
    <w:rsid w:val="00CA09B7"/>
    <w:rsid w:val="00CA0D17"/>
    <w:rsid w:val="00CA1AA6"/>
    <w:rsid w:val="00CA228C"/>
    <w:rsid w:val="00CA235C"/>
    <w:rsid w:val="00CA3A83"/>
    <w:rsid w:val="00CA400F"/>
    <w:rsid w:val="00CA4AEB"/>
    <w:rsid w:val="00CA5307"/>
    <w:rsid w:val="00CA5B2E"/>
    <w:rsid w:val="00CA5DFF"/>
    <w:rsid w:val="00CA6B21"/>
    <w:rsid w:val="00CA7701"/>
    <w:rsid w:val="00CB0648"/>
    <w:rsid w:val="00CB1219"/>
    <w:rsid w:val="00CB2250"/>
    <w:rsid w:val="00CB2EE0"/>
    <w:rsid w:val="00CB4166"/>
    <w:rsid w:val="00CB4BDF"/>
    <w:rsid w:val="00CB53EE"/>
    <w:rsid w:val="00CB5629"/>
    <w:rsid w:val="00CB56EC"/>
    <w:rsid w:val="00CB6F9E"/>
    <w:rsid w:val="00CB78F7"/>
    <w:rsid w:val="00CC03FB"/>
    <w:rsid w:val="00CC1901"/>
    <w:rsid w:val="00CC26FF"/>
    <w:rsid w:val="00CC2B59"/>
    <w:rsid w:val="00CC3AB6"/>
    <w:rsid w:val="00CC483F"/>
    <w:rsid w:val="00CC496C"/>
    <w:rsid w:val="00CC55A6"/>
    <w:rsid w:val="00CC60FE"/>
    <w:rsid w:val="00CC6A83"/>
    <w:rsid w:val="00CC7177"/>
    <w:rsid w:val="00CD0E19"/>
    <w:rsid w:val="00CD0E29"/>
    <w:rsid w:val="00CD1111"/>
    <w:rsid w:val="00CD1401"/>
    <w:rsid w:val="00CD1459"/>
    <w:rsid w:val="00CD2EC7"/>
    <w:rsid w:val="00CD3993"/>
    <w:rsid w:val="00CD5C6F"/>
    <w:rsid w:val="00CD5F07"/>
    <w:rsid w:val="00CD6066"/>
    <w:rsid w:val="00CD64D1"/>
    <w:rsid w:val="00CD69D6"/>
    <w:rsid w:val="00CD7FDB"/>
    <w:rsid w:val="00CE07EE"/>
    <w:rsid w:val="00CE1F07"/>
    <w:rsid w:val="00CE20FC"/>
    <w:rsid w:val="00CE35E9"/>
    <w:rsid w:val="00CE3F0B"/>
    <w:rsid w:val="00CE58AC"/>
    <w:rsid w:val="00CE6519"/>
    <w:rsid w:val="00CE764C"/>
    <w:rsid w:val="00CE7BD8"/>
    <w:rsid w:val="00CE7C63"/>
    <w:rsid w:val="00CF2289"/>
    <w:rsid w:val="00CF22B7"/>
    <w:rsid w:val="00CF27DE"/>
    <w:rsid w:val="00CF39D0"/>
    <w:rsid w:val="00CF4AB4"/>
    <w:rsid w:val="00CF4CE9"/>
    <w:rsid w:val="00CF4FE0"/>
    <w:rsid w:val="00CF5BF1"/>
    <w:rsid w:val="00CF65AD"/>
    <w:rsid w:val="00CF7D07"/>
    <w:rsid w:val="00D00798"/>
    <w:rsid w:val="00D00A9D"/>
    <w:rsid w:val="00D00B9B"/>
    <w:rsid w:val="00D01774"/>
    <w:rsid w:val="00D0245E"/>
    <w:rsid w:val="00D02618"/>
    <w:rsid w:val="00D02AC4"/>
    <w:rsid w:val="00D0351D"/>
    <w:rsid w:val="00D04EB7"/>
    <w:rsid w:val="00D05092"/>
    <w:rsid w:val="00D06BD9"/>
    <w:rsid w:val="00D0747E"/>
    <w:rsid w:val="00D07D99"/>
    <w:rsid w:val="00D101FF"/>
    <w:rsid w:val="00D106C9"/>
    <w:rsid w:val="00D1292F"/>
    <w:rsid w:val="00D14092"/>
    <w:rsid w:val="00D15A42"/>
    <w:rsid w:val="00D20199"/>
    <w:rsid w:val="00D205C2"/>
    <w:rsid w:val="00D21BE3"/>
    <w:rsid w:val="00D21C25"/>
    <w:rsid w:val="00D221A5"/>
    <w:rsid w:val="00D22877"/>
    <w:rsid w:val="00D231C6"/>
    <w:rsid w:val="00D24E96"/>
    <w:rsid w:val="00D255B6"/>
    <w:rsid w:val="00D27D90"/>
    <w:rsid w:val="00D303C4"/>
    <w:rsid w:val="00D312F0"/>
    <w:rsid w:val="00D314A9"/>
    <w:rsid w:val="00D32791"/>
    <w:rsid w:val="00D32EA5"/>
    <w:rsid w:val="00D3328C"/>
    <w:rsid w:val="00D3438A"/>
    <w:rsid w:val="00D355B6"/>
    <w:rsid w:val="00D37512"/>
    <w:rsid w:val="00D40052"/>
    <w:rsid w:val="00D414A2"/>
    <w:rsid w:val="00D414FD"/>
    <w:rsid w:val="00D41ADB"/>
    <w:rsid w:val="00D429AD"/>
    <w:rsid w:val="00D42EA8"/>
    <w:rsid w:val="00D433AE"/>
    <w:rsid w:val="00D44F24"/>
    <w:rsid w:val="00D4627A"/>
    <w:rsid w:val="00D47AA3"/>
    <w:rsid w:val="00D47D74"/>
    <w:rsid w:val="00D52D01"/>
    <w:rsid w:val="00D53AD7"/>
    <w:rsid w:val="00D54769"/>
    <w:rsid w:val="00D56375"/>
    <w:rsid w:val="00D576BC"/>
    <w:rsid w:val="00D61B2B"/>
    <w:rsid w:val="00D625BC"/>
    <w:rsid w:val="00D627B6"/>
    <w:rsid w:val="00D62D0E"/>
    <w:rsid w:val="00D62EC0"/>
    <w:rsid w:val="00D63D0E"/>
    <w:rsid w:val="00D64198"/>
    <w:rsid w:val="00D655D1"/>
    <w:rsid w:val="00D664A4"/>
    <w:rsid w:val="00D66D58"/>
    <w:rsid w:val="00D66F7D"/>
    <w:rsid w:val="00D67935"/>
    <w:rsid w:val="00D70BCA"/>
    <w:rsid w:val="00D71B70"/>
    <w:rsid w:val="00D71BE7"/>
    <w:rsid w:val="00D734A9"/>
    <w:rsid w:val="00D73E9B"/>
    <w:rsid w:val="00D74089"/>
    <w:rsid w:val="00D75D18"/>
    <w:rsid w:val="00D76410"/>
    <w:rsid w:val="00D766AC"/>
    <w:rsid w:val="00D76E94"/>
    <w:rsid w:val="00D779C2"/>
    <w:rsid w:val="00D80088"/>
    <w:rsid w:val="00D8060E"/>
    <w:rsid w:val="00D819C6"/>
    <w:rsid w:val="00D81A3C"/>
    <w:rsid w:val="00D81B07"/>
    <w:rsid w:val="00D82EB0"/>
    <w:rsid w:val="00D83154"/>
    <w:rsid w:val="00D831ED"/>
    <w:rsid w:val="00D83FB0"/>
    <w:rsid w:val="00D84037"/>
    <w:rsid w:val="00D9148B"/>
    <w:rsid w:val="00D92206"/>
    <w:rsid w:val="00D94418"/>
    <w:rsid w:val="00D94724"/>
    <w:rsid w:val="00DA00CC"/>
    <w:rsid w:val="00DA1904"/>
    <w:rsid w:val="00DA19A9"/>
    <w:rsid w:val="00DA1F04"/>
    <w:rsid w:val="00DA2B88"/>
    <w:rsid w:val="00DA31B1"/>
    <w:rsid w:val="00DA3986"/>
    <w:rsid w:val="00DA3DBD"/>
    <w:rsid w:val="00DA430D"/>
    <w:rsid w:val="00DA44DD"/>
    <w:rsid w:val="00DA5F32"/>
    <w:rsid w:val="00DA6550"/>
    <w:rsid w:val="00DA759C"/>
    <w:rsid w:val="00DB0833"/>
    <w:rsid w:val="00DB20B0"/>
    <w:rsid w:val="00DB2891"/>
    <w:rsid w:val="00DB2A20"/>
    <w:rsid w:val="00DB2E42"/>
    <w:rsid w:val="00DB3614"/>
    <w:rsid w:val="00DB3A7D"/>
    <w:rsid w:val="00DB4705"/>
    <w:rsid w:val="00DB4B90"/>
    <w:rsid w:val="00DB51AF"/>
    <w:rsid w:val="00DB524E"/>
    <w:rsid w:val="00DB5E4C"/>
    <w:rsid w:val="00DB6D31"/>
    <w:rsid w:val="00DC0C9E"/>
    <w:rsid w:val="00DC1086"/>
    <w:rsid w:val="00DC1CE0"/>
    <w:rsid w:val="00DC20CB"/>
    <w:rsid w:val="00DC2765"/>
    <w:rsid w:val="00DC2AEE"/>
    <w:rsid w:val="00DC3492"/>
    <w:rsid w:val="00DC3A79"/>
    <w:rsid w:val="00DC4921"/>
    <w:rsid w:val="00DC5A19"/>
    <w:rsid w:val="00DC5EF3"/>
    <w:rsid w:val="00DC6C66"/>
    <w:rsid w:val="00DC6CBD"/>
    <w:rsid w:val="00DC7E39"/>
    <w:rsid w:val="00DD1855"/>
    <w:rsid w:val="00DD2D54"/>
    <w:rsid w:val="00DD2F70"/>
    <w:rsid w:val="00DD33FA"/>
    <w:rsid w:val="00DD3A59"/>
    <w:rsid w:val="00DD4241"/>
    <w:rsid w:val="00DD4DC3"/>
    <w:rsid w:val="00DD574A"/>
    <w:rsid w:val="00DD584C"/>
    <w:rsid w:val="00DD60AB"/>
    <w:rsid w:val="00DD6191"/>
    <w:rsid w:val="00DE011F"/>
    <w:rsid w:val="00DE0E88"/>
    <w:rsid w:val="00DE10FE"/>
    <w:rsid w:val="00DE1D9C"/>
    <w:rsid w:val="00DE207E"/>
    <w:rsid w:val="00DE2FDB"/>
    <w:rsid w:val="00DE35D9"/>
    <w:rsid w:val="00DE371B"/>
    <w:rsid w:val="00DE3845"/>
    <w:rsid w:val="00DE604B"/>
    <w:rsid w:val="00DE6C29"/>
    <w:rsid w:val="00DE7D42"/>
    <w:rsid w:val="00DF0AF2"/>
    <w:rsid w:val="00DF2598"/>
    <w:rsid w:val="00DF29B1"/>
    <w:rsid w:val="00DF2B1E"/>
    <w:rsid w:val="00DF44B4"/>
    <w:rsid w:val="00DF49FF"/>
    <w:rsid w:val="00DF4D14"/>
    <w:rsid w:val="00DF55BB"/>
    <w:rsid w:val="00DF5673"/>
    <w:rsid w:val="00DF5AD1"/>
    <w:rsid w:val="00DF5AF5"/>
    <w:rsid w:val="00E00128"/>
    <w:rsid w:val="00E00561"/>
    <w:rsid w:val="00E009D9"/>
    <w:rsid w:val="00E00A73"/>
    <w:rsid w:val="00E01047"/>
    <w:rsid w:val="00E0165F"/>
    <w:rsid w:val="00E01BB9"/>
    <w:rsid w:val="00E027C9"/>
    <w:rsid w:val="00E03680"/>
    <w:rsid w:val="00E0445A"/>
    <w:rsid w:val="00E05FF9"/>
    <w:rsid w:val="00E102F8"/>
    <w:rsid w:val="00E10535"/>
    <w:rsid w:val="00E11797"/>
    <w:rsid w:val="00E12033"/>
    <w:rsid w:val="00E14D01"/>
    <w:rsid w:val="00E151E5"/>
    <w:rsid w:val="00E15541"/>
    <w:rsid w:val="00E17328"/>
    <w:rsid w:val="00E20C22"/>
    <w:rsid w:val="00E22660"/>
    <w:rsid w:val="00E229EE"/>
    <w:rsid w:val="00E22F97"/>
    <w:rsid w:val="00E22FE6"/>
    <w:rsid w:val="00E234E5"/>
    <w:rsid w:val="00E2474C"/>
    <w:rsid w:val="00E248EB"/>
    <w:rsid w:val="00E24C2A"/>
    <w:rsid w:val="00E2507E"/>
    <w:rsid w:val="00E26153"/>
    <w:rsid w:val="00E262B3"/>
    <w:rsid w:val="00E31042"/>
    <w:rsid w:val="00E32365"/>
    <w:rsid w:val="00E325FF"/>
    <w:rsid w:val="00E32C75"/>
    <w:rsid w:val="00E32D7A"/>
    <w:rsid w:val="00E339BB"/>
    <w:rsid w:val="00E3519D"/>
    <w:rsid w:val="00E355F0"/>
    <w:rsid w:val="00E35AA1"/>
    <w:rsid w:val="00E36AA5"/>
    <w:rsid w:val="00E36F0F"/>
    <w:rsid w:val="00E37225"/>
    <w:rsid w:val="00E37500"/>
    <w:rsid w:val="00E37AAE"/>
    <w:rsid w:val="00E37E98"/>
    <w:rsid w:val="00E4069E"/>
    <w:rsid w:val="00E414D8"/>
    <w:rsid w:val="00E424AA"/>
    <w:rsid w:val="00E42A41"/>
    <w:rsid w:val="00E43EF3"/>
    <w:rsid w:val="00E44516"/>
    <w:rsid w:val="00E456AF"/>
    <w:rsid w:val="00E468C8"/>
    <w:rsid w:val="00E515B0"/>
    <w:rsid w:val="00E524E0"/>
    <w:rsid w:val="00E5310C"/>
    <w:rsid w:val="00E5540B"/>
    <w:rsid w:val="00E55E0C"/>
    <w:rsid w:val="00E5693B"/>
    <w:rsid w:val="00E57229"/>
    <w:rsid w:val="00E57270"/>
    <w:rsid w:val="00E60FDC"/>
    <w:rsid w:val="00E6126A"/>
    <w:rsid w:val="00E61678"/>
    <w:rsid w:val="00E6228C"/>
    <w:rsid w:val="00E6498C"/>
    <w:rsid w:val="00E658D1"/>
    <w:rsid w:val="00E66642"/>
    <w:rsid w:val="00E6742C"/>
    <w:rsid w:val="00E678D3"/>
    <w:rsid w:val="00E70653"/>
    <w:rsid w:val="00E7093D"/>
    <w:rsid w:val="00E70AA9"/>
    <w:rsid w:val="00E71812"/>
    <w:rsid w:val="00E71A61"/>
    <w:rsid w:val="00E71B07"/>
    <w:rsid w:val="00E71E14"/>
    <w:rsid w:val="00E74457"/>
    <w:rsid w:val="00E755EC"/>
    <w:rsid w:val="00E76352"/>
    <w:rsid w:val="00E77398"/>
    <w:rsid w:val="00E81449"/>
    <w:rsid w:val="00E82AD2"/>
    <w:rsid w:val="00E83911"/>
    <w:rsid w:val="00E84337"/>
    <w:rsid w:val="00E86382"/>
    <w:rsid w:val="00E86D43"/>
    <w:rsid w:val="00E87853"/>
    <w:rsid w:val="00E91D19"/>
    <w:rsid w:val="00E92F2E"/>
    <w:rsid w:val="00E93226"/>
    <w:rsid w:val="00E93EF6"/>
    <w:rsid w:val="00E9485E"/>
    <w:rsid w:val="00E96004"/>
    <w:rsid w:val="00E97991"/>
    <w:rsid w:val="00EA003E"/>
    <w:rsid w:val="00EA045F"/>
    <w:rsid w:val="00EA293E"/>
    <w:rsid w:val="00EA2E46"/>
    <w:rsid w:val="00EA398C"/>
    <w:rsid w:val="00EA50C2"/>
    <w:rsid w:val="00EA59C0"/>
    <w:rsid w:val="00EA7320"/>
    <w:rsid w:val="00EA7CA0"/>
    <w:rsid w:val="00EB1225"/>
    <w:rsid w:val="00EB1B8C"/>
    <w:rsid w:val="00EB2043"/>
    <w:rsid w:val="00EB2A33"/>
    <w:rsid w:val="00EB303D"/>
    <w:rsid w:val="00EB3467"/>
    <w:rsid w:val="00EB3D40"/>
    <w:rsid w:val="00EB46E1"/>
    <w:rsid w:val="00EB4937"/>
    <w:rsid w:val="00EB55D6"/>
    <w:rsid w:val="00EB6B67"/>
    <w:rsid w:val="00EB7D8D"/>
    <w:rsid w:val="00EC1445"/>
    <w:rsid w:val="00EC1504"/>
    <w:rsid w:val="00EC3367"/>
    <w:rsid w:val="00EC4123"/>
    <w:rsid w:val="00EC4D50"/>
    <w:rsid w:val="00EC6584"/>
    <w:rsid w:val="00ED003A"/>
    <w:rsid w:val="00ED02DC"/>
    <w:rsid w:val="00ED09D6"/>
    <w:rsid w:val="00ED2D2A"/>
    <w:rsid w:val="00ED2F29"/>
    <w:rsid w:val="00ED5B63"/>
    <w:rsid w:val="00ED6111"/>
    <w:rsid w:val="00EE19EB"/>
    <w:rsid w:val="00EE24C6"/>
    <w:rsid w:val="00EE27B9"/>
    <w:rsid w:val="00EE2F65"/>
    <w:rsid w:val="00EE4B9D"/>
    <w:rsid w:val="00EE618A"/>
    <w:rsid w:val="00EE674F"/>
    <w:rsid w:val="00EE677F"/>
    <w:rsid w:val="00EE6B93"/>
    <w:rsid w:val="00EE6E47"/>
    <w:rsid w:val="00EF089C"/>
    <w:rsid w:val="00EF0B31"/>
    <w:rsid w:val="00EF0B74"/>
    <w:rsid w:val="00EF0F62"/>
    <w:rsid w:val="00EF1280"/>
    <w:rsid w:val="00EF1DC2"/>
    <w:rsid w:val="00EF2564"/>
    <w:rsid w:val="00EF279B"/>
    <w:rsid w:val="00EF2E04"/>
    <w:rsid w:val="00EF406B"/>
    <w:rsid w:val="00EF4245"/>
    <w:rsid w:val="00EF44A8"/>
    <w:rsid w:val="00EF4AB5"/>
    <w:rsid w:val="00EF4F13"/>
    <w:rsid w:val="00EF5BBB"/>
    <w:rsid w:val="00EF5D18"/>
    <w:rsid w:val="00EF6035"/>
    <w:rsid w:val="00EF66B1"/>
    <w:rsid w:val="00EF6867"/>
    <w:rsid w:val="00EF7861"/>
    <w:rsid w:val="00F0002D"/>
    <w:rsid w:val="00F007F5"/>
    <w:rsid w:val="00F01109"/>
    <w:rsid w:val="00F0165E"/>
    <w:rsid w:val="00F03D28"/>
    <w:rsid w:val="00F04F94"/>
    <w:rsid w:val="00F05DA3"/>
    <w:rsid w:val="00F0643B"/>
    <w:rsid w:val="00F06459"/>
    <w:rsid w:val="00F0691E"/>
    <w:rsid w:val="00F11C4C"/>
    <w:rsid w:val="00F11F6B"/>
    <w:rsid w:val="00F12812"/>
    <w:rsid w:val="00F1366A"/>
    <w:rsid w:val="00F1442B"/>
    <w:rsid w:val="00F15867"/>
    <w:rsid w:val="00F16170"/>
    <w:rsid w:val="00F162B7"/>
    <w:rsid w:val="00F16A66"/>
    <w:rsid w:val="00F16CD2"/>
    <w:rsid w:val="00F17922"/>
    <w:rsid w:val="00F20A7C"/>
    <w:rsid w:val="00F20FC3"/>
    <w:rsid w:val="00F211F3"/>
    <w:rsid w:val="00F2149C"/>
    <w:rsid w:val="00F21779"/>
    <w:rsid w:val="00F21C7A"/>
    <w:rsid w:val="00F22021"/>
    <w:rsid w:val="00F2219F"/>
    <w:rsid w:val="00F2239A"/>
    <w:rsid w:val="00F22638"/>
    <w:rsid w:val="00F22F59"/>
    <w:rsid w:val="00F237E8"/>
    <w:rsid w:val="00F24AF4"/>
    <w:rsid w:val="00F257DB"/>
    <w:rsid w:val="00F2636A"/>
    <w:rsid w:val="00F2728C"/>
    <w:rsid w:val="00F279BA"/>
    <w:rsid w:val="00F32ADD"/>
    <w:rsid w:val="00F32BAD"/>
    <w:rsid w:val="00F34472"/>
    <w:rsid w:val="00F3481A"/>
    <w:rsid w:val="00F34936"/>
    <w:rsid w:val="00F35743"/>
    <w:rsid w:val="00F367CB"/>
    <w:rsid w:val="00F371A3"/>
    <w:rsid w:val="00F37708"/>
    <w:rsid w:val="00F37E1F"/>
    <w:rsid w:val="00F4097E"/>
    <w:rsid w:val="00F41C12"/>
    <w:rsid w:val="00F421EF"/>
    <w:rsid w:val="00F42446"/>
    <w:rsid w:val="00F42589"/>
    <w:rsid w:val="00F428F6"/>
    <w:rsid w:val="00F44745"/>
    <w:rsid w:val="00F44FE9"/>
    <w:rsid w:val="00F453F3"/>
    <w:rsid w:val="00F45742"/>
    <w:rsid w:val="00F4587D"/>
    <w:rsid w:val="00F46720"/>
    <w:rsid w:val="00F46AF1"/>
    <w:rsid w:val="00F47770"/>
    <w:rsid w:val="00F50FFF"/>
    <w:rsid w:val="00F5108B"/>
    <w:rsid w:val="00F5194F"/>
    <w:rsid w:val="00F52B43"/>
    <w:rsid w:val="00F55BF9"/>
    <w:rsid w:val="00F602C1"/>
    <w:rsid w:val="00F63DE3"/>
    <w:rsid w:val="00F66C4F"/>
    <w:rsid w:val="00F66E82"/>
    <w:rsid w:val="00F67947"/>
    <w:rsid w:val="00F67ACF"/>
    <w:rsid w:val="00F7051C"/>
    <w:rsid w:val="00F709D3"/>
    <w:rsid w:val="00F71152"/>
    <w:rsid w:val="00F72796"/>
    <w:rsid w:val="00F74438"/>
    <w:rsid w:val="00F74FF7"/>
    <w:rsid w:val="00F75501"/>
    <w:rsid w:val="00F776F8"/>
    <w:rsid w:val="00F803D9"/>
    <w:rsid w:val="00F80BE0"/>
    <w:rsid w:val="00F824B2"/>
    <w:rsid w:val="00F85251"/>
    <w:rsid w:val="00F85378"/>
    <w:rsid w:val="00F85C33"/>
    <w:rsid w:val="00F85F8F"/>
    <w:rsid w:val="00F8633E"/>
    <w:rsid w:val="00F87765"/>
    <w:rsid w:val="00F87EE7"/>
    <w:rsid w:val="00F90541"/>
    <w:rsid w:val="00F905E2"/>
    <w:rsid w:val="00F9084A"/>
    <w:rsid w:val="00F909BE"/>
    <w:rsid w:val="00F94A03"/>
    <w:rsid w:val="00F94E50"/>
    <w:rsid w:val="00F954D3"/>
    <w:rsid w:val="00F9576C"/>
    <w:rsid w:val="00F957B1"/>
    <w:rsid w:val="00F959E7"/>
    <w:rsid w:val="00F9611E"/>
    <w:rsid w:val="00FA01FA"/>
    <w:rsid w:val="00FA0E22"/>
    <w:rsid w:val="00FA1339"/>
    <w:rsid w:val="00FA14C5"/>
    <w:rsid w:val="00FA2198"/>
    <w:rsid w:val="00FA22A8"/>
    <w:rsid w:val="00FA2695"/>
    <w:rsid w:val="00FA3112"/>
    <w:rsid w:val="00FA3565"/>
    <w:rsid w:val="00FA3803"/>
    <w:rsid w:val="00FA4BF8"/>
    <w:rsid w:val="00FA5A16"/>
    <w:rsid w:val="00FA6D2E"/>
    <w:rsid w:val="00FA7769"/>
    <w:rsid w:val="00FB0528"/>
    <w:rsid w:val="00FB2C6D"/>
    <w:rsid w:val="00FB5611"/>
    <w:rsid w:val="00FB718C"/>
    <w:rsid w:val="00FC0EB6"/>
    <w:rsid w:val="00FC1D60"/>
    <w:rsid w:val="00FC2977"/>
    <w:rsid w:val="00FC387E"/>
    <w:rsid w:val="00FC40BE"/>
    <w:rsid w:val="00FC43BE"/>
    <w:rsid w:val="00FC4CB8"/>
    <w:rsid w:val="00FC58EE"/>
    <w:rsid w:val="00FC682B"/>
    <w:rsid w:val="00FC6F17"/>
    <w:rsid w:val="00FC7A68"/>
    <w:rsid w:val="00FD0A1B"/>
    <w:rsid w:val="00FD1BEC"/>
    <w:rsid w:val="00FD4E87"/>
    <w:rsid w:val="00FD509B"/>
    <w:rsid w:val="00FD595D"/>
    <w:rsid w:val="00FD694E"/>
    <w:rsid w:val="00FE1A7D"/>
    <w:rsid w:val="00FE226C"/>
    <w:rsid w:val="00FE2D36"/>
    <w:rsid w:val="00FE353F"/>
    <w:rsid w:val="00FE3741"/>
    <w:rsid w:val="00FE40FF"/>
    <w:rsid w:val="00FE43FF"/>
    <w:rsid w:val="00FE51D3"/>
    <w:rsid w:val="00FE52E9"/>
    <w:rsid w:val="00FE558E"/>
    <w:rsid w:val="00FE7BBA"/>
    <w:rsid w:val="00FE7CE6"/>
    <w:rsid w:val="00FF04BC"/>
    <w:rsid w:val="00FF164B"/>
    <w:rsid w:val="00FF3D0C"/>
    <w:rsid w:val="00FF453A"/>
    <w:rsid w:val="00FF4B80"/>
    <w:rsid w:val="00FF597C"/>
    <w:rsid w:val="00FF5BF1"/>
    <w:rsid w:val="00FF65BC"/>
    <w:rsid w:val="00FF6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2D20C048"/>
  <w15:docId w15:val="{2AE136F7-AFF8-456D-A93D-C9899DF7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F38B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A65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6550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6D5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3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onkurs.mgr.w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Agnieszka Karbownik</cp:lastModifiedBy>
  <cp:revision>2</cp:revision>
  <cp:lastPrinted>2017-06-01T10:57:00Z</cp:lastPrinted>
  <dcterms:created xsi:type="dcterms:W3CDTF">2025-07-02T06:46:00Z</dcterms:created>
  <dcterms:modified xsi:type="dcterms:W3CDTF">2025-07-02T06:46:00Z</dcterms:modified>
</cp:coreProperties>
</file>